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07EB1" w14:textId="738E0C9C" w:rsidR="001F000A" w:rsidRDefault="000B3136" w:rsidP="00C00C51">
      <w:pPr>
        <w:ind w:firstLine="720"/>
        <w:rPr>
          <w:rFonts w:ascii="Times New Roman" w:hAnsi="Times New Roman" w:cs="Times New Roman"/>
          <w:sz w:val="28"/>
          <w:szCs w:val="28"/>
          <w:u w:val="single"/>
        </w:rPr>
      </w:pPr>
      <w:r w:rsidRPr="003A7079">
        <w:rPr>
          <w:rFonts w:ascii="Times New Roman" w:hAnsi="Times New Roman" w:cs="Times New Roman"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46946B41" wp14:editId="46E36BAA">
            <wp:simplePos x="0" y="0"/>
            <wp:positionH relativeFrom="column">
              <wp:posOffset>-635</wp:posOffset>
            </wp:positionH>
            <wp:positionV relativeFrom="paragraph">
              <wp:posOffset>202565</wp:posOffset>
            </wp:positionV>
            <wp:extent cx="2284095" cy="617220"/>
            <wp:effectExtent l="0" t="0" r="1905" b="0"/>
            <wp:wrapSquare wrapText="bothSides"/>
            <wp:docPr id="3" name="Picture 3" descr="som_rgb_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om_rgb_h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095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707">
        <w:rPr>
          <w:rFonts w:ascii="Times New Roman" w:hAnsi="Times New Roman" w:cs="Times New Roman"/>
          <w:sz w:val="28"/>
          <w:szCs w:val="28"/>
          <w:u w:val="single"/>
        </w:rPr>
        <w:t>Jane M. Doe</w:t>
      </w:r>
      <w:r w:rsidRPr="003A7079">
        <w:rPr>
          <w:rFonts w:ascii="Times New Roman" w:hAnsi="Times New Roman" w:cs="Times New Roman"/>
          <w:sz w:val="28"/>
          <w:szCs w:val="28"/>
          <w:u w:val="single"/>
        </w:rPr>
        <w:t>, M.</w:t>
      </w:r>
      <w:r w:rsidR="001F000A" w:rsidRPr="003A7079">
        <w:rPr>
          <w:rFonts w:ascii="Times New Roman" w:hAnsi="Times New Roman" w:cs="Times New Roman"/>
          <w:sz w:val="28"/>
          <w:szCs w:val="28"/>
          <w:u w:val="single"/>
        </w:rPr>
        <w:t>D.</w:t>
      </w:r>
    </w:p>
    <w:p w14:paraId="6EBE3561" w14:textId="7301C46B" w:rsidR="00D946D9" w:rsidRPr="00D946D9" w:rsidRDefault="00D946D9" w:rsidP="00C00C51">
      <w:pPr>
        <w:ind w:firstLine="720"/>
        <w:rPr>
          <w:rFonts w:ascii="Times New Roman" w:hAnsi="Times New Roman" w:cs="Times New Roman"/>
          <w:sz w:val="24"/>
          <w:szCs w:val="28"/>
        </w:rPr>
      </w:pPr>
      <w:r w:rsidRPr="00D946D9">
        <w:rPr>
          <w:rFonts w:ascii="Times New Roman" w:hAnsi="Times New Roman" w:cs="Times New Roman"/>
          <w:sz w:val="24"/>
          <w:szCs w:val="28"/>
        </w:rPr>
        <w:t>Assistant Professor</w:t>
      </w:r>
    </w:p>
    <w:p w14:paraId="4E22A30D" w14:textId="77777777" w:rsidR="000B3136" w:rsidRPr="009B0C7B" w:rsidRDefault="001F000A" w:rsidP="009B0C7B">
      <w:pPr>
        <w:ind w:left="4500"/>
        <w:rPr>
          <w:rFonts w:ascii="Times New Roman" w:hAnsi="Times New Roman" w:cs="Times New Roman"/>
          <w:sz w:val="24"/>
          <w:szCs w:val="24"/>
        </w:rPr>
      </w:pPr>
      <w:r w:rsidRPr="009B0C7B">
        <w:rPr>
          <w:rFonts w:ascii="Times New Roman" w:hAnsi="Times New Roman" w:cs="Times New Roman"/>
          <w:sz w:val="24"/>
          <w:szCs w:val="24"/>
        </w:rPr>
        <w:t>Department of Family Medicine | Mail Stop F496</w:t>
      </w:r>
      <w:r w:rsidR="002D416F" w:rsidRPr="009B0C7B">
        <w:rPr>
          <w:rFonts w:ascii="Times New Roman" w:hAnsi="Times New Roman" w:cs="Times New Roman"/>
          <w:sz w:val="24"/>
          <w:szCs w:val="24"/>
        </w:rPr>
        <w:t>,</w:t>
      </w:r>
    </w:p>
    <w:p w14:paraId="21D60AAF" w14:textId="2D94A877" w:rsidR="001F000A" w:rsidRPr="009B0C7B" w:rsidRDefault="001F000A" w:rsidP="009B0C7B">
      <w:pPr>
        <w:ind w:left="4500"/>
        <w:rPr>
          <w:rFonts w:ascii="Times New Roman" w:hAnsi="Times New Roman" w:cs="Times New Roman"/>
          <w:sz w:val="24"/>
          <w:szCs w:val="24"/>
        </w:rPr>
      </w:pPr>
      <w:r w:rsidRPr="009B0C7B">
        <w:rPr>
          <w:rFonts w:ascii="Times New Roman" w:hAnsi="Times New Roman" w:cs="Times New Roman"/>
          <w:sz w:val="24"/>
          <w:szCs w:val="24"/>
        </w:rPr>
        <w:t>12631 East 17</w:t>
      </w:r>
      <w:r w:rsidRPr="009B0C7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9B0C7B">
        <w:rPr>
          <w:rFonts w:ascii="Times New Roman" w:hAnsi="Times New Roman" w:cs="Times New Roman"/>
          <w:sz w:val="24"/>
          <w:szCs w:val="24"/>
        </w:rPr>
        <w:t xml:space="preserve"> Avenue | Aurora, CO  80045</w:t>
      </w:r>
    </w:p>
    <w:p w14:paraId="2B6490B3" w14:textId="77777777" w:rsidR="001F000A" w:rsidRPr="003A7079" w:rsidRDefault="001F000A">
      <w:pPr>
        <w:rPr>
          <w:rFonts w:ascii="Times New Roman" w:hAnsi="Times New Roman" w:cs="Times New Roman"/>
          <w:sz w:val="20"/>
          <w:szCs w:val="20"/>
        </w:rPr>
      </w:pPr>
    </w:p>
    <w:p w14:paraId="4C0FF48D" w14:textId="50F5A61F" w:rsidR="001F000A" w:rsidRPr="009B0C7B" w:rsidRDefault="001F000A" w:rsidP="009B0C7B">
      <w:pPr>
        <w:ind w:left="450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Office:  303.724.9232</w:t>
      </w:r>
    </w:p>
    <w:p w14:paraId="1B2590AE" w14:textId="5289111A" w:rsidR="001F000A" w:rsidRPr="009B0C7B" w:rsidRDefault="001F000A" w:rsidP="009B0C7B">
      <w:pPr>
        <w:ind w:left="450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 xml:space="preserve">E-mail:  </w:t>
      </w:r>
      <w:r w:rsidR="008E2707">
        <w:rPr>
          <w:rFonts w:ascii="Times New Roman" w:hAnsi="Times New Roman" w:cs="Times New Roman"/>
        </w:rPr>
        <w:t>jane.doe</w:t>
      </w:r>
      <w:r w:rsidRPr="008E2707">
        <w:rPr>
          <w:rFonts w:ascii="Times New Roman" w:hAnsi="Times New Roman" w:cs="Times New Roman"/>
        </w:rPr>
        <w:t>@ucdenver.edu</w:t>
      </w:r>
    </w:p>
    <w:p w14:paraId="0B2C1352" w14:textId="77777777" w:rsidR="001F000A" w:rsidRPr="009B0C7B" w:rsidRDefault="001F000A">
      <w:pPr>
        <w:rPr>
          <w:rFonts w:ascii="Times New Roman" w:hAnsi="Times New Roman" w:cs="Times New Roman"/>
        </w:rPr>
      </w:pPr>
    </w:p>
    <w:p w14:paraId="34EDD56E" w14:textId="0F4ABBF4" w:rsidR="00A13C97" w:rsidRPr="007C1E4C" w:rsidRDefault="007C1E4C" w:rsidP="007C1E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7C1E4C">
        <w:rPr>
          <w:rFonts w:ascii="Bodoni MT" w:hAnsi="Bodoni MT" w:cs="Times New Roman"/>
          <w:color w:val="FF0000"/>
        </w:rPr>
        <w:t>EXAMPLE OF HOW EDUCATION SHOULD BE PRESENTED:</w:t>
      </w:r>
    </w:p>
    <w:p w14:paraId="2321AFFC" w14:textId="63BB7212" w:rsidR="001F000A" w:rsidRPr="009B0C7B" w:rsidRDefault="007C1E4C">
      <w:pPr>
        <w:rPr>
          <w:rFonts w:ascii="Times New Roman" w:hAnsi="Times New Roman" w:cs="Times New Roman"/>
          <w:b/>
        </w:rPr>
      </w:pPr>
      <w:r w:rsidRPr="00332CDA">
        <w:rPr>
          <w:rFonts w:ascii="Times New Roman" w:hAnsi="Times New Roman" w:cs="Times New Roman"/>
          <w:b/>
          <w:sz w:val="24"/>
        </w:rPr>
        <w:t>EDU</w:t>
      </w:r>
      <w:r>
        <w:rPr>
          <w:rFonts w:ascii="Times New Roman" w:hAnsi="Times New Roman" w:cs="Times New Roman"/>
          <w:b/>
          <w:sz w:val="24"/>
        </w:rPr>
        <w:t>CA</w:t>
      </w:r>
      <w:r w:rsidRPr="00332CDA">
        <w:rPr>
          <w:rFonts w:ascii="Times New Roman" w:hAnsi="Times New Roman" w:cs="Times New Roman"/>
          <w:b/>
          <w:sz w:val="24"/>
        </w:rPr>
        <w:t>TION</w:t>
      </w:r>
    </w:p>
    <w:p w14:paraId="777C7326" w14:textId="77777777" w:rsidR="00EA141D" w:rsidRPr="009B0C7B" w:rsidRDefault="00EA141D" w:rsidP="00250176">
      <w:pPr>
        <w:tabs>
          <w:tab w:val="left" w:pos="1440"/>
        </w:tabs>
        <w:rPr>
          <w:rFonts w:ascii="Times New Roman" w:hAnsi="Times New Roman" w:cs="Times New Roman"/>
        </w:rPr>
      </w:pPr>
      <w:proofErr w:type="gramStart"/>
      <w:r w:rsidRPr="009B0C7B">
        <w:rPr>
          <w:rFonts w:ascii="Times New Roman" w:hAnsi="Times New Roman" w:cs="Times New Roman"/>
        </w:rPr>
        <w:t>1996</w:t>
      </w:r>
      <w:r w:rsidRPr="009B0C7B">
        <w:rPr>
          <w:rFonts w:ascii="Times New Roman" w:hAnsi="Times New Roman" w:cs="Times New Roman"/>
        </w:rPr>
        <w:tab/>
        <w:t>University of Connecticut</w:t>
      </w:r>
      <w:proofErr w:type="gramEnd"/>
      <w:r w:rsidRPr="009B0C7B">
        <w:rPr>
          <w:rFonts w:ascii="Times New Roman" w:hAnsi="Times New Roman" w:cs="Times New Roman"/>
        </w:rPr>
        <w:t xml:space="preserve"> School of Medicine, Farmington, CT </w:t>
      </w:r>
      <w:r w:rsidRPr="009B0C7B">
        <w:rPr>
          <w:rFonts w:ascii="Times New Roman" w:hAnsi="Times New Roman" w:cs="Times New Roman"/>
        </w:rPr>
        <w:tab/>
        <w:t xml:space="preserve">   MD Medicine</w:t>
      </w:r>
    </w:p>
    <w:p w14:paraId="35CD02B1" w14:textId="77777777" w:rsidR="001F000A" w:rsidRPr="009B0C7B" w:rsidRDefault="001F000A">
      <w:pPr>
        <w:rPr>
          <w:rFonts w:ascii="Times New Roman" w:hAnsi="Times New Roman" w:cs="Times New Roman"/>
        </w:rPr>
      </w:pPr>
    </w:p>
    <w:p w14:paraId="64DD4219" w14:textId="77777777" w:rsidR="00EA141D" w:rsidRPr="00332CDA" w:rsidRDefault="00EA141D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POST-DOCTORAL TRAINING AND RESIDENCY</w:t>
      </w:r>
    </w:p>
    <w:p w14:paraId="173D9493" w14:textId="3D1DBDA7" w:rsidR="00EA141D" w:rsidRPr="009B0C7B" w:rsidRDefault="00EA141D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6-1999</w:t>
      </w:r>
      <w:r w:rsidRPr="009B0C7B">
        <w:rPr>
          <w:rFonts w:ascii="Times New Roman" w:hAnsi="Times New Roman" w:cs="Times New Roman"/>
        </w:rPr>
        <w:tab/>
        <w:t xml:space="preserve">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>, Highland Hospital Family Medicine Residency</w:t>
      </w:r>
    </w:p>
    <w:p w14:paraId="30797690" w14:textId="0BA04AEB" w:rsidR="00EA141D" w:rsidRPr="009B0C7B" w:rsidRDefault="00EA141D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9-2001</w:t>
      </w:r>
      <w:r w:rsidRPr="009B0C7B">
        <w:rPr>
          <w:rFonts w:ascii="Times New Roman" w:hAnsi="Times New Roman" w:cs="Times New Roman"/>
        </w:rPr>
        <w:tab/>
        <w:t xml:space="preserve">Faculty Development Fellow |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>, Department of Family Medicine</w:t>
      </w:r>
    </w:p>
    <w:p w14:paraId="563C5EAB" w14:textId="77777777" w:rsidR="00EA141D" w:rsidRPr="009B0C7B" w:rsidRDefault="00EA141D">
      <w:pPr>
        <w:rPr>
          <w:rFonts w:ascii="Times New Roman" w:hAnsi="Times New Roman" w:cs="Times New Roman"/>
        </w:rPr>
      </w:pPr>
    </w:p>
    <w:p w14:paraId="2A543945" w14:textId="38FD2D0F" w:rsidR="007C1E4C" w:rsidRDefault="007C1E4C" w:rsidP="007C1E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7C1E4C">
        <w:rPr>
          <w:rFonts w:ascii="Bodoni MT" w:hAnsi="Bodoni MT" w:cs="Times New Roman"/>
          <w:color w:val="FF0000"/>
        </w:rPr>
        <w:t xml:space="preserve">EXAMPLE OF HOW </w:t>
      </w:r>
      <w:r>
        <w:rPr>
          <w:rFonts w:ascii="Bodoni MT" w:hAnsi="Bodoni MT" w:cs="Times New Roman"/>
          <w:color w:val="FF0000"/>
        </w:rPr>
        <w:t>ACADEMIC APPOINTMENTS</w:t>
      </w:r>
      <w:r w:rsidRPr="007C1E4C">
        <w:rPr>
          <w:rFonts w:ascii="Bodoni MT" w:hAnsi="Bodoni MT" w:cs="Times New Roman"/>
          <w:color w:val="FF0000"/>
        </w:rPr>
        <w:t xml:space="preserve"> SHOULD BE PRESENTED:</w:t>
      </w:r>
    </w:p>
    <w:p w14:paraId="1A74096F" w14:textId="7E4745B9" w:rsidR="000A4A83" w:rsidRPr="00332CDA" w:rsidRDefault="007C1E4C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A</w:t>
      </w:r>
      <w:r>
        <w:rPr>
          <w:rFonts w:ascii="Times New Roman" w:hAnsi="Times New Roman" w:cs="Times New Roman"/>
          <w:b/>
          <w:sz w:val="24"/>
        </w:rPr>
        <w:t>CA</w:t>
      </w:r>
      <w:r w:rsidRPr="00332CDA">
        <w:rPr>
          <w:rFonts w:ascii="Times New Roman" w:hAnsi="Times New Roman" w:cs="Times New Roman"/>
          <w:b/>
          <w:sz w:val="24"/>
        </w:rPr>
        <w:t>DEMIC</w:t>
      </w:r>
      <w:r w:rsidR="000A4A83" w:rsidRPr="00332CDA">
        <w:rPr>
          <w:rFonts w:ascii="Times New Roman" w:hAnsi="Times New Roman" w:cs="Times New Roman"/>
          <w:b/>
          <w:sz w:val="24"/>
        </w:rPr>
        <w:t xml:space="preserve"> APPOINTMENTS</w:t>
      </w:r>
    </w:p>
    <w:p w14:paraId="709AA4B0" w14:textId="7A68A52A" w:rsidR="000A4A83" w:rsidRPr="009B0C7B" w:rsidRDefault="000A4A83" w:rsidP="00DD20CB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9-2001</w:t>
      </w:r>
      <w:r w:rsidRPr="009B0C7B">
        <w:rPr>
          <w:rFonts w:ascii="Times New Roman" w:hAnsi="Times New Roman" w:cs="Times New Roman"/>
        </w:rPr>
        <w:tab/>
        <w:t>Departmental Fellow, Universit</w:t>
      </w:r>
      <w:r w:rsidR="002203C3" w:rsidRPr="009B0C7B">
        <w:rPr>
          <w:rFonts w:ascii="Times New Roman" w:hAnsi="Times New Roman" w:cs="Times New Roman"/>
        </w:rPr>
        <w:t xml:space="preserve">y of </w:t>
      </w:r>
      <w:r w:rsidR="007C1E4C">
        <w:rPr>
          <w:rFonts w:ascii="Times New Roman" w:hAnsi="Times New Roman" w:cs="Times New Roman"/>
        </w:rPr>
        <w:t>Colorado</w:t>
      </w:r>
      <w:r w:rsidR="002203C3" w:rsidRPr="009B0C7B">
        <w:rPr>
          <w:rFonts w:ascii="Times New Roman" w:hAnsi="Times New Roman" w:cs="Times New Roman"/>
        </w:rPr>
        <w:t xml:space="preserve"> </w:t>
      </w:r>
      <w:r w:rsidRPr="009B0C7B">
        <w:rPr>
          <w:rFonts w:ascii="Times New Roman" w:hAnsi="Times New Roman" w:cs="Times New Roman"/>
        </w:rPr>
        <w:t>School of Medicine &amp; Dentistry</w:t>
      </w:r>
      <w:r w:rsidR="002203C3" w:rsidRPr="009B0C7B">
        <w:rPr>
          <w:rFonts w:ascii="Times New Roman" w:hAnsi="Times New Roman" w:cs="Times New Roman"/>
        </w:rPr>
        <w:t>,</w:t>
      </w:r>
      <w:r w:rsidR="00DD20CB" w:rsidRPr="009B0C7B">
        <w:rPr>
          <w:rFonts w:ascii="Times New Roman" w:hAnsi="Times New Roman" w:cs="Times New Roman"/>
        </w:rPr>
        <w:t xml:space="preserve"> Department of</w:t>
      </w:r>
      <w:r w:rsidR="002203C3" w:rsidRPr="009B0C7B">
        <w:rPr>
          <w:rFonts w:ascii="Times New Roman" w:hAnsi="Times New Roman" w:cs="Times New Roman"/>
        </w:rPr>
        <w:t xml:space="preserve"> Family Medicine</w:t>
      </w:r>
      <w:r w:rsidR="005912DF"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lorado</w:t>
      </w:r>
      <w:r w:rsidR="005912DF"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</w:t>
      </w:r>
    </w:p>
    <w:p w14:paraId="77ACEB12" w14:textId="77777777" w:rsidR="007E73D9" w:rsidRPr="009B0C7B" w:rsidRDefault="007E73D9">
      <w:pPr>
        <w:rPr>
          <w:rFonts w:ascii="Times New Roman" w:hAnsi="Times New Roman" w:cs="Times New Roman"/>
        </w:rPr>
      </w:pPr>
    </w:p>
    <w:p w14:paraId="3FC30A8C" w14:textId="46125A10" w:rsidR="000A4A83" w:rsidRPr="009B0C7B" w:rsidRDefault="000A4A83" w:rsidP="00DD20CB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0-2001</w:t>
      </w:r>
      <w:r w:rsidRPr="009B0C7B">
        <w:rPr>
          <w:rFonts w:ascii="Times New Roman" w:hAnsi="Times New Roman" w:cs="Times New Roman"/>
        </w:rPr>
        <w:tab/>
        <w:t>Clinical Instr</w:t>
      </w:r>
      <w:r w:rsidR="002203C3" w:rsidRPr="009B0C7B">
        <w:rPr>
          <w:rFonts w:ascii="Times New Roman" w:hAnsi="Times New Roman" w:cs="Times New Roman"/>
        </w:rPr>
        <w:t xml:space="preserve">uctor,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School of Medicine &amp; Dentistry</w:t>
      </w:r>
      <w:r w:rsidR="002203C3" w:rsidRPr="009B0C7B">
        <w:rPr>
          <w:rFonts w:ascii="Times New Roman" w:hAnsi="Times New Roman" w:cs="Times New Roman"/>
        </w:rPr>
        <w:t xml:space="preserve">, </w:t>
      </w:r>
      <w:r w:rsidR="00DD20CB" w:rsidRPr="009B0C7B">
        <w:rPr>
          <w:rFonts w:ascii="Times New Roman" w:hAnsi="Times New Roman" w:cs="Times New Roman"/>
        </w:rPr>
        <w:t xml:space="preserve">Department of </w:t>
      </w:r>
      <w:r w:rsidR="002203C3" w:rsidRPr="009B0C7B">
        <w:rPr>
          <w:rFonts w:ascii="Times New Roman" w:hAnsi="Times New Roman" w:cs="Times New Roman"/>
        </w:rPr>
        <w:t>Family Medicine</w:t>
      </w:r>
      <w:r w:rsidR="005912DF"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lorado</w:t>
      </w:r>
      <w:r w:rsidR="005912DF"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</w:t>
      </w:r>
    </w:p>
    <w:p w14:paraId="38788430" w14:textId="77777777" w:rsidR="007E73D9" w:rsidRPr="009B0C7B" w:rsidRDefault="007E73D9">
      <w:pPr>
        <w:rPr>
          <w:rFonts w:ascii="Times New Roman" w:hAnsi="Times New Roman" w:cs="Times New Roman"/>
        </w:rPr>
      </w:pPr>
    </w:p>
    <w:p w14:paraId="35213B31" w14:textId="77777777" w:rsidR="006E7DB6" w:rsidRPr="009B0C7B" w:rsidRDefault="006E7DB6" w:rsidP="00A13C97">
      <w:pPr>
        <w:ind w:left="1440" w:hanging="1440"/>
        <w:rPr>
          <w:rFonts w:ascii="Times New Roman" w:hAnsi="Times New Roman" w:cs="Times New Roman"/>
        </w:rPr>
      </w:pPr>
    </w:p>
    <w:p w14:paraId="22DE3E36" w14:textId="41BBDE48" w:rsidR="007C1E4C" w:rsidRPr="007C1E4C" w:rsidRDefault="007C1E4C" w:rsidP="007C1E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7C1E4C">
        <w:rPr>
          <w:rFonts w:ascii="Bodoni MT" w:hAnsi="Bodoni MT" w:cs="Times New Roman"/>
          <w:color w:val="FF0000"/>
        </w:rPr>
        <w:t>EXAMPLE OF HOW HOSPITAL, GOVERNMENT OR OTHER PROFESSIONAL POSITIONS SHOULD BE PRESENTED:</w:t>
      </w:r>
    </w:p>
    <w:p w14:paraId="33B858A6" w14:textId="77777777" w:rsidR="00012F01" w:rsidRPr="00332CDA" w:rsidRDefault="00A13C97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HOSPITAL, GOVERNMENT OR OTHER PROFESSIONAL POSITIONS</w:t>
      </w:r>
    </w:p>
    <w:p w14:paraId="422DB60A" w14:textId="77777777" w:rsidR="00076C61" w:rsidRPr="009B0C7B" w:rsidRDefault="00076C61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Hospital</w:t>
      </w:r>
    </w:p>
    <w:p w14:paraId="6EAD8063" w14:textId="77777777" w:rsidR="00A13C97" w:rsidRPr="009B0C7B" w:rsidRDefault="00A13C97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2-2004</w:t>
      </w:r>
      <w:r w:rsidRPr="009B0C7B">
        <w:rPr>
          <w:rFonts w:ascii="Times New Roman" w:hAnsi="Times New Roman" w:cs="Times New Roman"/>
        </w:rPr>
        <w:tab/>
        <w:t>Attending Physician, Boston Medical Center, Boston, MA</w:t>
      </w:r>
    </w:p>
    <w:p w14:paraId="321E40F7" w14:textId="77777777" w:rsidR="00A13C97" w:rsidRPr="009B0C7B" w:rsidRDefault="00A13C97">
      <w:pPr>
        <w:rPr>
          <w:rFonts w:ascii="Times New Roman" w:hAnsi="Times New Roman" w:cs="Times New Roman"/>
        </w:rPr>
      </w:pPr>
    </w:p>
    <w:p w14:paraId="4DAF0E49" w14:textId="77777777" w:rsidR="00FB704C" w:rsidRPr="009B0C7B" w:rsidRDefault="00FB704C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Consulting and Advising</w:t>
      </w:r>
    </w:p>
    <w:p w14:paraId="4FC3D618" w14:textId="7AFCA4DF" w:rsidR="00FB704C" w:rsidRPr="009B0C7B" w:rsidRDefault="00FB704C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9-2015</w:t>
      </w:r>
      <w:r w:rsidRPr="009B0C7B">
        <w:rPr>
          <w:rFonts w:ascii="Times New Roman" w:hAnsi="Times New Roman" w:cs="Times New Roman"/>
        </w:rPr>
        <w:tab/>
        <w:t>Consultant, YM</w:t>
      </w:r>
      <w:r w:rsidR="007C1E4C">
        <w:rPr>
          <w:rFonts w:ascii="Times New Roman" w:hAnsi="Times New Roman" w:cs="Times New Roman"/>
        </w:rPr>
        <w:t>CO</w:t>
      </w:r>
      <w:r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Diabetes Prevention Program</w:t>
      </w:r>
    </w:p>
    <w:p w14:paraId="15DA6E7E" w14:textId="77777777" w:rsidR="00076C61" w:rsidRPr="009B0C7B" w:rsidRDefault="00076C61">
      <w:pPr>
        <w:rPr>
          <w:rFonts w:ascii="Times New Roman" w:hAnsi="Times New Roman" w:cs="Times New Roman"/>
        </w:rPr>
      </w:pPr>
    </w:p>
    <w:p w14:paraId="7541B871" w14:textId="677ACC5D" w:rsidR="007C1E4C" w:rsidRPr="004C4520" w:rsidRDefault="007C1E4C" w:rsidP="007C1E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4C4520">
        <w:rPr>
          <w:rFonts w:ascii="Bodoni MT" w:hAnsi="Bodoni MT" w:cs="Times New Roman"/>
          <w:color w:val="FF0000"/>
        </w:rPr>
        <w:t xml:space="preserve">EXAMPLE OF HOW </w:t>
      </w:r>
      <w:r w:rsidR="004C4520" w:rsidRPr="004C4520">
        <w:rPr>
          <w:rFonts w:ascii="Bodoni MT" w:hAnsi="Bodoni MT" w:cs="Times New Roman"/>
          <w:color w:val="FF0000"/>
        </w:rPr>
        <w:t xml:space="preserve">HONORS, SPECIAL RECOGNITIONS AND AWARDS </w:t>
      </w:r>
      <w:r w:rsidRPr="004C4520">
        <w:rPr>
          <w:rFonts w:ascii="Bodoni MT" w:hAnsi="Bodoni MT" w:cs="Times New Roman"/>
          <w:color w:val="FF0000"/>
        </w:rPr>
        <w:t>SHOULD BE PRESENTED:</w:t>
      </w:r>
      <w:r w:rsidR="004C4520">
        <w:rPr>
          <w:rFonts w:ascii="Bodoni MT" w:hAnsi="Bodoni MT" w:cs="Times New Roman"/>
          <w:color w:val="FF0000"/>
        </w:rPr>
        <w:t xml:space="preserve"> </w:t>
      </w:r>
      <w:r w:rsidR="004C4520" w:rsidRPr="00891873">
        <w:rPr>
          <w:rFonts w:ascii="Bodoni MT" w:hAnsi="Bodoni MT" w:cs="Times New Roman"/>
          <w:color w:val="FF0000"/>
          <w:u w:val="single"/>
        </w:rPr>
        <w:t>SEPARATED BY YEAR</w:t>
      </w:r>
    </w:p>
    <w:p w14:paraId="77CD83FA" w14:textId="77777777" w:rsidR="00A13C97" w:rsidRPr="00332CDA" w:rsidRDefault="00A13C97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HONORS, SPECIAL RECOGNITIONS AND AWARDS</w:t>
      </w:r>
    </w:p>
    <w:p w14:paraId="224D1478" w14:textId="77777777" w:rsidR="005912DF" w:rsidRPr="009B0C7B" w:rsidRDefault="00115A3C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6</w:t>
      </w:r>
      <w:r w:rsidRPr="009B0C7B">
        <w:rPr>
          <w:rFonts w:ascii="Times New Roman" w:hAnsi="Times New Roman" w:cs="Times New Roman"/>
        </w:rPr>
        <w:tab/>
      </w:r>
      <w:r w:rsidRPr="009B0C7B">
        <w:rPr>
          <w:rFonts w:ascii="Times New Roman" w:hAnsi="Times New Roman" w:cs="Times New Roman"/>
        </w:rPr>
        <w:tab/>
        <w:t xml:space="preserve">New York State American Academy of Family Physicians Award:  National Congress of </w:t>
      </w:r>
    </w:p>
    <w:p w14:paraId="021702CF" w14:textId="77777777" w:rsidR="00115A3C" w:rsidRPr="009B0C7B" w:rsidRDefault="005912DF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ab/>
      </w:r>
      <w:r w:rsidRPr="009B0C7B">
        <w:rPr>
          <w:rFonts w:ascii="Times New Roman" w:hAnsi="Times New Roman" w:cs="Times New Roman"/>
        </w:rPr>
        <w:tab/>
      </w:r>
      <w:r w:rsidR="00115A3C" w:rsidRPr="009B0C7B">
        <w:rPr>
          <w:rFonts w:ascii="Times New Roman" w:hAnsi="Times New Roman" w:cs="Times New Roman"/>
        </w:rPr>
        <w:t>Family Practice Residents</w:t>
      </w:r>
    </w:p>
    <w:p w14:paraId="47D3700D" w14:textId="77777777" w:rsidR="00DD20CB" w:rsidRPr="009B0C7B" w:rsidRDefault="00DD20CB">
      <w:pPr>
        <w:rPr>
          <w:rFonts w:ascii="Times New Roman" w:hAnsi="Times New Roman" w:cs="Times New Roman"/>
        </w:rPr>
      </w:pPr>
    </w:p>
    <w:p w14:paraId="1F80222E" w14:textId="77777777" w:rsidR="00115A3C" w:rsidRPr="009B0C7B" w:rsidRDefault="00115A3C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9</w:t>
      </w:r>
      <w:r w:rsidRPr="009B0C7B">
        <w:rPr>
          <w:rFonts w:ascii="Times New Roman" w:hAnsi="Times New Roman" w:cs="Times New Roman"/>
        </w:rPr>
        <w:tab/>
      </w:r>
      <w:r w:rsidRPr="009B0C7B">
        <w:rPr>
          <w:rFonts w:ascii="Times New Roman" w:hAnsi="Times New Roman" w:cs="Times New Roman"/>
        </w:rPr>
        <w:tab/>
        <w:t>Highland Hospital Residency Award for Outstanding Achievement in Women’s Health</w:t>
      </w:r>
    </w:p>
    <w:p w14:paraId="117333B1" w14:textId="77777777" w:rsidR="00115A3C" w:rsidRPr="009B0C7B" w:rsidRDefault="00115A3C">
      <w:pPr>
        <w:rPr>
          <w:rFonts w:ascii="Times New Roman" w:hAnsi="Times New Roman" w:cs="Times New Roman"/>
        </w:rPr>
      </w:pPr>
    </w:p>
    <w:p w14:paraId="46DF075D" w14:textId="610B528A" w:rsidR="00891873" w:rsidRPr="00891873" w:rsidRDefault="00891873" w:rsidP="008918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1873">
        <w:rPr>
          <w:rFonts w:ascii="Bodoni MT" w:hAnsi="Bodoni MT" w:cs="Times New Roman"/>
          <w:color w:val="FF0000"/>
        </w:rPr>
        <w:t>EXAMPLE OF HOW MEMBERSHIP IN PROFESSIONAL ORGANIZATIONS SHOULD BE PRESENTED: SEPARATED BY YEAR</w:t>
      </w:r>
    </w:p>
    <w:p w14:paraId="57463F03" w14:textId="77777777" w:rsidR="007E73D9" w:rsidRPr="00332CDA" w:rsidRDefault="007E73D9" w:rsidP="007E73D9">
      <w:pPr>
        <w:ind w:left="1440" w:hanging="1440"/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MEMBERSHIP IN PROFESSIONAL ORGANIZATIONS</w:t>
      </w:r>
    </w:p>
    <w:p w14:paraId="3CEC3F11" w14:textId="77777777" w:rsidR="007E73D9" w:rsidRDefault="000C07E0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6-2002,</w:t>
      </w:r>
      <w:r w:rsidR="006E7DB6" w:rsidRPr="009B0C7B">
        <w:rPr>
          <w:rFonts w:ascii="Times New Roman" w:hAnsi="Times New Roman" w:cs="Times New Roman"/>
        </w:rPr>
        <w:t xml:space="preserve"> 2014-present</w:t>
      </w:r>
      <w:r w:rsidR="006E7DB6" w:rsidRPr="009B0C7B">
        <w:rPr>
          <w:rFonts w:ascii="Times New Roman" w:hAnsi="Times New Roman" w:cs="Times New Roman"/>
        </w:rPr>
        <w:tab/>
      </w:r>
      <w:r w:rsidRPr="009B0C7B">
        <w:rPr>
          <w:rFonts w:ascii="Times New Roman" w:hAnsi="Times New Roman" w:cs="Times New Roman"/>
        </w:rPr>
        <w:t>American Academy of Family Physicians</w:t>
      </w:r>
      <w:r w:rsidR="006E7DB6" w:rsidRPr="009B0C7B">
        <w:rPr>
          <w:rFonts w:ascii="Times New Roman" w:hAnsi="Times New Roman" w:cs="Times New Roman"/>
        </w:rPr>
        <w:t xml:space="preserve"> (AAFP)</w:t>
      </w:r>
    </w:p>
    <w:p w14:paraId="00A7D431" w14:textId="77777777" w:rsidR="008E37C3" w:rsidRPr="009B0C7B" w:rsidRDefault="008E37C3">
      <w:pPr>
        <w:rPr>
          <w:rFonts w:ascii="Times New Roman" w:hAnsi="Times New Roman" w:cs="Times New Roman"/>
        </w:rPr>
      </w:pPr>
    </w:p>
    <w:p w14:paraId="21E5220D" w14:textId="2D2BCA8F" w:rsidR="00891873" w:rsidRPr="00891873" w:rsidRDefault="00891873" w:rsidP="008918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1873">
        <w:rPr>
          <w:rFonts w:ascii="Bodoni MT" w:hAnsi="Bodoni MT" w:cs="Times New Roman"/>
          <w:color w:val="FF0000"/>
        </w:rPr>
        <w:t>EXAMPLE OF HOW MAJOR COMMITTEE AND SERVICE RESPONSIBILITIES SHOULD BE PRESENTED: SEPARATED BY YEAR</w:t>
      </w:r>
    </w:p>
    <w:p w14:paraId="3D02BCA7" w14:textId="77777777" w:rsidR="00076C61" w:rsidRPr="00332CDA" w:rsidRDefault="00076C61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MAJOR COMMITTEE AND SERVICE RESPONSIBILITIES</w:t>
      </w:r>
    </w:p>
    <w:p w14:paraId="2D0C2D2F" w14:textId="77777777" w:rsidR="002D416F" w:rsidRPr="009B0C7B" w:rsidRDefault="00C00C51" w:rsidP="002D416F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University</w:t>
      </w:r>
    </w:p>
    <w:p w14:paraId="50B731F6" w14:textId="77777777" w:rsidR="004979C8" w:rsidRPr="009B0C7B" w:rsidRDefault="004979C8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2007</w:t>
      </w:r>
      <w:r w:rsidRPr="009B0C7B">
        <w:rPr>
          <w:rFonts w:ascii="Times New Roman" w:hAnsi="Times New Roman" w:cs="Times New Roman"/>
        </w:rPr>
        <w:tab/>
        <w:t>Recruitment Committee, Westside Health Services, Inc.</w:t>
      </w:r>
    </w:p>
    <w:p w14:paraId="0A148528" w14:textId="77777777" w:rsidR="004979C8" w:rsidRPr="009B0C7B" w:rsidRDefault="006611A4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2010</w:t>
      </w:r>
      <w:r w:rsidR="004979C8" w:rsidRPr="009B0C7B">
        <w:rPr>
          <w:rFonts w:ascii="Times New Roman" w:hAnsi="Times New Roman" w:cs="Times New Roman"/>
        </w:rPr>
        <w:tab/>
        <w:t>Refugee Health Committee, Westside Health Services, Inc.</w:t>
      </w:r>
    </w:p>
    <w:p w14:paraId="0171C256" w14:textId="77777777" w:rsidR="00C00C51" w:rsidRPr="009B0C7B" w:rsidRDefault="00C00C51">
      <w:pPr>
        <w:rPr>
          <w:rFonts w:ascii="Times New Roman" w:hAnsi="Times New Roman" w:cs="Times New Roman"/>
        </w:rPr>
      </w:pPr>
    </w:p>
    <w:p w14:paraId="04390662" w14:textId="5F9046DB" w:rsidR="004979C8" w:rsidRPr="009B0C7B" w:rsidRDefault="004979C8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 xml:space="preserve">University of </w:t>
      </w:r>
      <w:r w:rsidR="007C1E4C">
        <w:rPr>
          <w:rFonts w:ascii="Times New Roman" w:hAnsi="Times New Roman" w:cs="Times New Roman"/>
          <w:b/>
        </w:rPr>
        <w:t>Colorado</w:t>
      </w:r>
      <w:r w:rsidRPr="009B0C7B">
        <w:rPr>
          <w:rFonts w:ascii="Times New Roman" w:hAnsi="Times New Roman" w:cs="Times New Roman"/>
          <w:b/>
        </w:rPr>
        <w:t xml:space="preserve"> Medical Center</w:t>
      </w:r>
    </w:p>
    <w:p w14:paraId="1AB6865E" w14:textId="0B5189F8" w:rsidR="004979C8" w:rsidRPr="009B0C7B" w:rsidRDefault="004979C8" w:rsidP="00CF1BD1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0-2011</w:t>
      </w:r>
      <w:r w:rsidRPr="009B0C7B">
        <w:rPr>
          <w:rFonts w:ascii="Times New Roman" w:hAnsi="Times New Roman" w:cs="Times New Roman"/>
        </w:rPr>
        <w:tab/>
        <w:t xml:space="preserve">Center for Community Health Policy &amp; Advocacy Subcommittee, University of </w:t>
      </w:r>
      <w:r w:rsidR="007C1E4C">
        <w:rPr>
          <w:rFonts w:ascii="Times New Roman" w:hAnsi="Times New Roman" w:cs="Times New Roman"/>
        </w:rPr>
        <w:t>Colorado</w:t>
      </w:r>
    </w:p>
    <w:p w14:paraId="674D7BED" w14:textId="2D09E5CD" w:rsidR="004979C8" w:rsidRPr="009B0C7B" w:rsidRDefault="004979C8" w:rsidP="00CF1BD1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3-2015</w:t>
      </w:r>
      <w:r w:rsidRPr="009B0C7B">
        <w:rPr>
          <w:rFonts w:ascii="Times New Roman" w:hAnsi="Times New Roman" w:cs="Times New Roman"/>
        </w:rPr>
        <w:tab/>
        <w:t xml:space="preserve">Obesity Strategic Planning Committee, University of </w:t>
      </w:r>
      <w:r w:rsidR="007C1E4C">
        <w:rPr>
          <w:rFonts w:ascii="Times New Roman" w:hAnsi="Times New Roman" w:cs="Times New Roman"/>
        </w:rPr>
        <w:t>Colorado</w:t>
      </w:r>
    </w:p>
    <w:p w14:paraId="2298215B" w14:textId="77777777" w:rsidR="00F367E1" w:rsidRPr="009B0C7B" w:rsidRDefault="00F367E1" w:rsidP="00076C61">
      <w:pPr>
        <w:ind w:left="1440" w:hanging="1440"/>
        <w:rPr>
          <w:rFonts w:ascii="Times New Roman" w:hAnsi="Times New Roman" w:cs="Times New Roman"/>
        </w:rPr>
      </w:pPr>
    </w:p>
    <w:p w14:paraId="41447195" w14:textId="77777777" w:rsidR="004979C8" w:rsidRPr="009B0C7B" w:rsidRDefault="004979C8" w:rsidP="00076C61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Regional</w:t>
      </w:r>
    </w:p>
    <w:p w14:paraId="79C62C94" w14:textId="7671B11D" w:rsidR="004979C8" w:rsidRPr="009B0C7B" w:rsidRDefault="004979C8" w:rsidP="00076C61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9-2012</w:t>
      </w:r>
      <w:r w:rsidRPr="009B0C7B">
        <w:rPr>
          <w:rFonts w:ascii="Times New Roman" w:hAnsi="Times New Roman" w:cs="Times New Roman"/>
        </w:rPr>
        <w:tab/>
        <w:t xml:space="preserve">Monroe County Physical Activity and Nutrition Task Force, Healthy </w:t>
      </w:r>
      <w:r w:rsidR="007C1E4C">
        <w:rPr>
          <w:rFonts w:ascii="Times New Roman" w:hAnsi="Times New Roman" w:cs="Times New Roman"/>
        </w:rPr>
        <w:t>Colorado</w:t>
      </w:r>
    </w:p>
    <w:p w14:paraId="42A92699" w14:textId="77777777" w:rsidR="004979C8" w:rsidRPr="009B0C7B" w:rsidRDefault="004979C8" w:rsidP="00076C61">
      <w:pPr>
        <w:ind w:left="1440" w:hanging="1440"/>
        <w:rPr>
          <w:rFonts w:ascii="Times New Roman" w:hAnsi="Times New Roman" w:cs="Times New Roman"/>
        </w:rPr>
      </w:pPr>
    </w:p>
    <w:p w14:paraId="564FBB41" w14:textId="77777777" w:rsidR="004979C8" w:rsidRPr="009B0C7B" w:rsidRDefault="004979C8" w:rsidP="00076C61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National</w:t>
      </w:r>
    </w:p>
    <w:p w14:paraId="4BCF8840" w14:textId="77777777" w:rsidR="004979C8" w:rsidRPr="009B0C7B" w:rsidRDefault="004979C8" w:rsidP="00076C61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present</w:t>
      </w:r>
      <w:r w:rsidRPr="009B0C7B">
        <w:rPr>
          <w:rFonts w:ascii="Times New Roman" w:hAnsi="Times New Roman" w:cs="Times New Roman"/>
        </w:rPr>
        <w:tab/>
        <w:t xml:space="preserve">Ad Hoc Reviewer, National Institutes of Health, National Center for Minority Health and Health Disparities </w:t>
      </w:r>
    </w:p>
    <w:p w14:paraId="73AADEB5" w14:textId="77777777" w:rsidR="004979C8" w:rsidRPr="009B0C7B" w:rsidRDefault="004979C8" w:rsidP="00076C61">
      <w:pPr>
        <w:ind w:left="1440" w:hanging="1440"/>
        <w:rPr>
          <w:rFonts w:ascii="Times New Roman" w:hAnsi="Times New Roman" w:cs="Times New Roman"/>
        </w:rPr>
      </w:pPr>
    </w:p>
    <w:p w14:paraId="7D2EAF53" w14:textId="77777777" w:rsidR="004979C8" w:rsidRPr="009B0C7B" w:rsidRDefault="004979C8" w:rsidP="00076C61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7-2010</w:t>
      </w:r>
      <w:r w:rsidRPr="009B0C7B">
        <w:rPr>
          <w:rFonts w:ascii="Times New Roman" w:hAnsi="Times New Roman" w:cs="Times New Roman"/>
        </w:rPr>
        <w:tab/>
        <w:t>Co-Chair, Society of Behavioral Medicine:</w:t>
      </w:r>
      <w:r w:rsidR="005135F3" w:rsidRPr="009B0C7B">
        <w:rPr>
          <w:rFonts w:ascii="Times New Roman" w:hAnsi="Times New Roman" w:cs="Times New Roman"/>
        </w:rPr>
        <w:t xml:space="preserve">  </w:t>
      </w:r>
      <w:r w:rsidRPr="009B0C7B">
        <w:rPr>
          <w:rFonts w:ascii="Times New Roman" w:hAnsi="Times New Roman" w:cs="Times New Roman"/>
        </w:rPr>
        <w:t>Evidence-Based Behavioral Medicine Special Interest Group</w:t>
      </w:r>
    </w:p>
    <w:p w14:paraId="58E9436E" w14:textId="77777777" w:rsidR="003F1EBE" w:rsidRPr="009B0C7B" w:rsidRDefault="003F1EBE">
      <w:pPr>
        <w:rPr>
          <w:rFonts w:ascii="Times New Roman" w:hAnsi="Times New Roman" w:cs="Times New Roman"/>
        </w:rPr>
      </w:pPr>
    </w:p>
    <w:p w14:paraId="07CCBD4A" w14:textId="77777777" w:rsidR="002D416F" w:rsidRPr="009B0C7B" w:rsidRDefault="002D416F" w:rsidP="002D416F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International</w:t>
      </w:r>
    </w:p>
    <w:p w14:paraId="548669B1" w14:textId="77777777" w:rsidR="002D416F" w:rsidRPr="009B0C7B" w:rsidRDefault="002D416F" w:rsidP="002D416F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8-2014</w:t>
      </w:r>
      <w:r w:rsidRPr="009B0C7B">
        <w:rPr>
          <w:rFonts w:ascii="Times New Roman" w:hAnsi="Times New Roman" w:cs="Times New Roman"/>
        </w:rPr>
        <w:tab/>
        <w:t>U.S. Representative of Eight Nation Early Career Research Network, European Association on Communication in Healthcare, Utrecht, Netherlands</w:t>
      </w:r>
    </w:p>
    <w:p w14:paraId="439192C7" w14:textId="77777777" w:rsidR="002D416F" w:rsidRPr="009B0C7B" w:rsidRDefault="002D416F" w:rsidP="002D416F">
      <w:pPr>
        <w:rPr>
          <w:rFonts w:ascii="Times New Roman" w:hAnsi="Times New Roman" w:cs="Times New Roman"/>
        </w:rPr>
      </w:pPr>
    </w:p>
    <w:p w14:paraId="42B8B036" w14:textId="77777777" w:rsidR="005912DF" w:rsidRPr="009B0C7B" w:rsidRDefault="005912DF" w:rsidP="002D416F">
      <w:pPr>
        <w:rPr>
          <w:rFonts w:ascii="Times New Roman" w:hAnsi="Times New Roman" w:cs="Times New Roman"/>
        </w:rPr>
      </w:pPr>
    </w:p>
    <w:p w14:paraId="16F6390A" w14:textId="37BDB232" w:rsidR="00891873" w:rsidRPr="00891873" w:rsidRDefault="00891873" w:rsidP="008918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1873">
        <w:rPr>
          <w:rFonts w:ascii="Bodoni MT" w:hAnsi="Bodoni MT" w:cs="Times New Roman"/>
          <w:color w:val="FF0000"/>
        </w:rPr>
        <w:t>EXAMPLE OF HOW COMMUNITY SERVICE SHOULD BE PRESENTED: SEPARATED BY YEAR</w:t>
      </w:r>
    </w:p>
    <w:p w14:paraId="424CF23E" w14:textId="77777777" w:rsidR="005A6614" w:rsidRPr="00332CDA" w:rsidRDefault="005A6614" w:rsidP="00C00C51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COMMUNITY SERVICE</w:t>
      </w:r>
    </w:p>
    <w:p w14:paraId="1CF5FA36" w14:textId="77777777" w:rsidR="00C00C51" w:rsidRPr="009B0C7B" w:rsidRDefault="00C00C51" w:rsidP="00C00C51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4-2007</w:t>
      </w:r>
      <w:r w:rsidRPr="009B0C7B">
        <w:rPr>
          <w:rFonts w:ascii="Times New Roman" w:hAnsi="Times New Roman" w:cs="Times New Roman"/>
        </w:rPr>
        <w:tab/>
        <w:t>Task Force on Refugee Mental Health</w:t>
      </w:r>
      <w:r w:rsidRPr="009B0C7B">
        <w:rPr>
          <w:rFonts w:ascii="Times New Roman" w:hAnsi="Times New Roman" w:cs="Times New Roman"/>
        </w:rPr>
        <w:tab/>
      </w:r>
    </w:p>
    <w:p w14:paraId="6406384E" w14:textId="7E46BA22" w:rsidR="00C00C51" w:rsidRPr="009B0C7B" w:rsidRDefault="00C00C51" w:rsidP="00C00C51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4-2013</w:t>
      </w:r>
      <w:r w:rsidRPr="009B0C7B">
        <w:rPr>
          <w:rFonts w:ascii="Times New Roman" w:hAnsi="Times New Roman" w:cs="Times New Roman"/>
        </w:rPr>
        <w:tab/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Committee on Refugee Resettlement</w:t>
      </w:r>
    </w:p>
    <w:p w14:paraId="5DAAE4DF" w14:textId="77777777" w:rsidR="00C00C51" w:rsidRPr="009B0C7B" w:rsidRDefault="00C00C51" w:rsidP="00C00C51">
      <w:pPr>
        <w:rPr>
          <w:rFonts w:ascii="Times New Roman" w:hAnsi="Times New Roman" w:cs="Times New Roman"/>
        </w:rPr>
      </w:pPr>
    </w:p>
    <w:p w14:paraId="001B255E" w14:textId="77777777" w:rsidR="00C00C51" w:rsidRPr="009B0C7B" w:rsidRDefault="00C00C51" w:rsidP="00C00C51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2007</w:t>
      </w:r>
      <w:r w:rsidRPr="009B0C7B">
        <w:rPr>
          <w:rFonts w:ascii="Times New Roman" w:hAnsi="Times New Roman" w:cs="Times New Roman"/>
        </w:rPr>
        <w:tab/>
        <w:t>Somali Bantu Community Associate of Western New York</w:t>
      </w:r>
    </w:p>
    <w:p w14:paraId="0926CAD4" w14:textId="77777777" w:rsidR="005135F3" w:rsidRPr="009B0C7B" w:rsidRDefault="005135F3">
      <w:pPr>
        <w:rPr>
          <w:rFonts w:ascii="Times New Roman" w:hAnsi="Times New Roman" w:cs="Times New Roman"/>
        </w:rPr>
      </w:pPr>
    </w:p>
    <w:p w14:paraId="303FC9C9" w14:textId="77777777" w:rsidR="003F1EBE" w:rsidRPr="009B0C7B" w:rsidRDefault="003F1EBE">
      <w:pPr>
        <w:rPr>
          <w:rFonts w:ascii="Times New Roman" w:hAnsi="Times New Roman" w:cs="Times New Roman"/>
        </w:rPr>
      </w:pPr>
    </w:p>
    <w:p w14:paraId="1B84E3E8" w14:textId="51F8F15A" w:rsidR="00891873" w:rsidRPr="00891873" w:rsidRDefault="00891873" w:rsidP="008918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1873">
        <w:rPr>
          <w:rFonts w:ascii="Bodoni MT" w:hAnsi="Bodoni MT" w:cs="Times New Roman"/>
          <w:color w:val="FF0000"/>
        </w:rPr>
        <w:t>EXAMPLE OF HOW LICENSURE AND BOARD CERTIFICATION SHOULD BE PRESENTED: SEPARATED BY YEAR</w:t>
      </w:r>
    </w:p>
    <w:p w14:paraId="1A2CE24A" w14:textId="172CAB2A" w:rsidR="00EA141D" w:rsidRPr="00332CDA" w:rsidRDefault="00EA141D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 xml:space="preserve">LICENSURE AND BOARD </w:t>
      </w:r>
      <w:r w:rsidR="00891873" w:rsidRPr="00332CDA">
        <w:rPr>
          <w:rFonts w:ascii="Times New Roman" w:hAnsi="Times New Roman" w:cs="Times New Roman"/>
          <w:b/>
          <w:sz w:val="24"/>
        </w:rPr>
        <w:t>CERTIFI</w:t>
      </w:r>
      <w:r w:rsidR="00891873">
        <w:rPr>
          <w:rFonts w:ascii="Times New Roman" w:hAnsi="Times New Roman" w:cs="Times New Roman"/>
          <w:b/>
          <w:sz w:val="24"/>
        </w:rPr>
        <w:t>CA</w:t>
      </w:r>
      <w:r w:rsidR="00891873" w:rsidRPr="00332CDA">
        <w:rPr>
          <w:rFonts w:ascii="Times New Roman" w:hAnsi="Times New Roman" w:cs="Times New Roman"/>
          <w:b/>
          <w:sz w:val="24"/>
        </w:rPr>
        <w:t>TION</w:t>
      </w:r>
    </w:p>
    <w:p w14:paraId="46F1E22F" w14:textId="77777777" w:rsidR="00EA141D" w:rsidRPr="009B0C7B" w:rsidRDefault="00EA141D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9-2015</w:t>
      </w:r>
      <w:r w:rsidRPr="009B0C7B">
        <w:rPr>
          <w:rFonts w:ascii="Times New Roman" w:hAnsi="Times New Roman" w:cs="Times New Roman"/>
        </w:rPr>
        <w:tab/>
        <w:t xml:space="preserve">State of New York License </w:t>
      </w:r>
    </w:p>
    <w:p w14:paraId="4E02C647" w14:textId="77777777" w:rsidR="00204681" w:rsidRPr="009B0C7B" w:rsidRDefault="00204681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5</w:t>
      </w:r>
      <w:r w:rsidR="002203C3" w:rsidRPr="009B0C7B">
        <w:rPr>
          <w:rFonts w:ascii="Times New Roman" w:hAnsi="Times New Roman" w:cs="Times New Roman"/>
        </w:rPr>
        <w:t>-2017</w:t>
      </w:r>
      <w:r w:rsidRPr="009B0C7B">
        <w:rPr>
          <w:rFonts w:ascii="Times New Roman" w:hAnsi="Times New Roman" w:cs="Times New Roman"/>
        </w:rPr>
        <w:tab/>
        <w:t xml:space="preserve">State of Colorado License </w:t>
      </w:r>
    </w:p>
    <w:p w14:paraId="3A7C960E" w14:textId="77777777" w:rsidR="00204681" w:rsidRPr="009B0C7B" w:rsidRDefault="00204681">
      <w:pPr>
        <w:rPr>
          <w:rFonts w:ascii="Times New Roman" w:hAnsi="Times New Roman" w:cs="Times New Roman"/>
        </w:rPr>
      </w:pPr>
    </w:p>
    <w:p w14:paraId="58956409" w14:textId="77777777" w:rsidR="00204681" w:rsidRPr="009B0C7B" w:rsidRDefault="00F367E1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Other</w:t>
      </w:r>
    </w:p>
    <w:p w14:paraId="762B9C03" w14:textId="77777777" w:rsidR="00204681" w:rsidRPr="009B0C7B" w:rsidRDefault="00204681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6-2009</w:t>
      </w:r>
      <w:r w:rsidRPr="009B0C7B">
        <w:rPr>
          <w:rFonts w:ascii="Times New Roman" w:hAnsi="Times New Roman" w:cs="Times New Roman"/>
        </w:rPr>
        <w:tab/>
        <w:t>Neonatal Advanced Life Support (</w:t>
      </w:r>
      <w:proofErr w:type="spellStart"/>
      <w:r w:rsidRPr="009B0C7B">
        <w:rPr>
          <w:rFonts w:ascii="Times New Roman" w:hAnsi="Times New Roman" w:cs="Times New Roman"/>
        </w:rPr>
        <w:t>NALS</w:t>
      </w:r>
      <w:proofErr w:type="spellEnd"/>
      <w:r w:rsidRPr="009B0C7B">
        <w:rPr>
          <w:rFonts w:ascii="Times New Roman" w:hAnsi="Times New Roman" w:cs="Times New Roman"/>
        </w:rPr>
        <w:t>)</w:t>
      </w:r>
    </w:p>
    <w:p w14:paraId="020D0AC4" w14:textId="77777777" w:rsidR="00204681" w:rsidRPr="009B0C7B" w:rsidRDefault="00204681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996-present</w:t>
      </w:r>
      <w:r w:rsidR="00DD20CB" w:rsidRPr="009B0C7B">
        <w:rPr>
          <w:rFonts w:ascii="Times New Roman" w:hAnsi="Times New Roman" w:cs="Times New Roman"/>
        </w:rPr>
        <w:tab/>
      </w:r>
      <w:r w:rsidRPr="009B0C7B">
        <w:rPr>
          <w:rFonts w:ascii="Times New Roman" w:hAnsi="Times New Roman" w:cs="Times New Roman"/>
        </w:rPr>
        <w:t>Basic Life Support (BLS)</w:t>
      </w:r>
    </w:p>
    <w:p w14:paraId="57F4758B" w14:textId="77777777" w:rsidR="00DD20CB" w:rsidRPr="009B0C7B" w:rsidRDefault="00DD20CB">
      <w:pPr>
        <w:rPr>
          <w:rFonts w:ascii="Times New Roman" w:hAnsi="Times New Roman" w:cs="Times New Roman"/>
        </w:rPr>
      </w:pPr>
    </w:p>
    <w:p w14:paraId="584E3DDF" w14:textId="77777777" w:rsidR="00DD20CB" w:rsidRDefault="00DD20CB">
      <w:pPr>
        <w:rPr>
          <w:rFonts w:ascii="Times New Roman" w:hAnsi="Times New Roman" w:cs="Times New Roman"/>
        </w:rPr>
      </w:pPr>
    </w:p>
    <w:p w14:paraId="57B65FF5" w14:textId="77777777" w:rsidR="00D946D9" w:rsidRDefault="00D946D9">
      <w:pPr>
        <w:rPr>
          <w:rFonts w:ascii="Times New Roman" w:hAnsi="Times New Roman" w:cs="Times New Roman"/>
        </w:rPr>
      </w:pPr>
    </w:p>
    <w:p w14:paraId="0A8C1319" w14:textId="77777777" w:rsidR="00D946D9" w:rsidRPr="009B0C7B" w:rsidRDefault="00D946D9">
      <w:pPr>
        <w:rPr>
          <w:rFonts w:ascii="Times New Roman" w:hAnsi="Times New Roman" w:cs="Times New Roman"/>
        </w:rPr>
      </w:pPr>
    </w:p>
    <w:p w14:paraId="1FFE40B6" w14:textId="4A1FA123" w:rsidR="00891873" w:rsidRPr="00891873" w:rsidRDefault="00891873" w:rsidP="008918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1873">
        <w:rPr>
          <w:rFonts w:ascii="Bodoni MT" w:hAnsi="Bodoni MT" w:cs="Times New Roman"/>
          <w:color w:val="FF0000"/>
        </w:rPr>
        <w:t>EXAMPLE OF HOW INVITED EXTRAMURAL LECTURES, PRESENTATIONS AND VISITING PROFESSORSHIPS SHOULD BE PRESENTED: SEPARATED BY YEAR</w:t>
      </w:r>
    </w:p>
    <w:p w14:paraId="4CA86ED3" w14:textId="77777777" w:rsidR="00204681" w:rsidRPr="009B0C7B" w:rsidRDefault="00FB704C">
      <w:pPr>
        <w:rPr>
          <w:rFonts w:ascii="Times New Roman" w:hAnsi="Times New Roman" w:cs="Times New Roman"/>
          <w:b/>
        </w:rPr>
      </w:pPr>
      <w:r w:rsidRPr="00332CDA">
        <w:rPr>
          <w:rFonts w:ascii="Times New Roman" w:hAnsi="Times New Roman" w:cs="Times New Roman"/>
          <w:b/>
          <w:sz w:val="24"/>
        </w:rPr>
        <w:t xml:space="preserve">INVITED EXTRAMURAL LECTURES, PRESENTATIONS AND VISITING </w:t>
      </w:r>
      <w:r w:rsidRPr="009B0C7B">
        <w:rPr>
          <w:rFonts w:ascii="Times New Roman" w:hAnsi="Times New Roman" w:cs="Times New Roman"/>
          <w:b/>
        </w:rPr>
        <w:t>PROFESSORSHIPS</w:t>
      </w:r>
    </w:p>
    <w:p w14:paraId="74B0742F" w14:textId="77777777" w:rsidR="00FB704C" w:rsidRPr="009B0C7B" w:rsidRDefault="00FB704C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Visiting Professorships</w:t>
      </w:r>
    </w:p>
    <w:p w14:paraId="30661F9E" w14:textId="77777777" w:rsidR="00FB704C" w:rsidRPr="009B0C7B" w:rsidRDefault="00FB704C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1</w:t>
      </w:r>
      <w:r w:rsidRPr="009B0C7B">
        <w:rPr>
          <w:rFonts w:ascii="Times New Roman" w:hAnsi="Times New Roman" w:cs="Times New Roman"/>
        </w:rPr>
        <w:tab/>
      </w:r>
      <w:r w:rsidRPr="009B0C7B">
        <w:rPr>
          <w:rFonts w:ascii="Times New Roman" w:hAnsi="Times New Roman" w:cs="Times New Roman"/>
        </w:rPr>
        <w:tab/>
        <w:t>Case Western University</w:t>
      </w:r>
    </w:p>
    <w:p w14:paraId="51B4ED07" w14:textId="77777777" w:rsidR="00204681" w:rsidRPr="009B0C7B" w:rsidRDefault="00204681">
      <w:pPr>
        <w:rPr>
          <w:rFonts w:ascii="Times New Roman" w:hAnsi="Times New Roman" w:cs="Times New Roman"/>
        </w:rPr>
      </w:pPr>
    </w:p>
    <w:p w14:paraId="24F5FBB6" w14:textId="77777777" w:rsidR="005C7279" w:rsidRPr="009B0C7B" w:rsidRDefault="005C7279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Community Presentations</w:t>
      </w:r>
    </w:p>
    <w:p w14:paraId="0BC64A9D" w14:textId="7BE3DEBA" w:rsidR="005C7279" w:rsidRPr="009B0C7B" w:rsidRDefault="005C7279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4</w:t>
      </w:r>
      <w:r w:rsidRPr="009B0C7B">
        <w:rPr>
          <w:rFonts w:ascii="Times New Roman" w:hAnsi="Times New Roman" w:cs="Times New Roman"/>
        </w:rPr>
        <w:tab/>
      </w:r>
      <w:r w:rsidRPr="009B0C7B">
        <w:rPr>
          <w:rFonts w:ascii="Times New Roman" w:hAnsi="Times New Roman" w:cs="Times New Roman"/>
        </w:rPr>
        <w:tab/>
        <w:t xml:space="preserve">Gut Health, Highland Hospital,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</w:t>
      </w:r>
    </w:p>
    <w:p w14:paraId="398514F7" w14:textId="77777777" w:rsidR="00204681" w:rsidRPr="009B0C7B" w:rsidRDefault="00204681">
      <w:pPr>
        <w:rPr>
          <w:rFonts w:ascii="Times New Roman" w:hAnsi="Times New Roman" w:cs="Times New Roman"/>
        </w:rPr>
      </w:pPr>
    </w:p>
    <w:p w14:paraId="4182143C" w14:textId="77777777" w:rsidR="005C7279" w:rsidRPr="009B0C7B" w:rsidRDefault="005C7279">
      <w:pPr>
        <w:rPr>
          <w:rFonts w:ascii="Times New Roman" w:hAnsi="Times New Roman" w:cs="Times New Roman"/>
        </w:rPr>
      </w:pPr>
    </w:p>
    <w:p w14:paraId="5420266A" w14:textId="279B69E4" w:rsidR="00894A5F" w:rsidRPr="00894A5F" w:rsidRDefault="00894A5F" w:rsidP="00894A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4A5F">
        <w:rPr>
          <w:rFonts w:ascii="Bodoni MT" w:hAnsi="Bodoni MT" w:cs="Times New Roman"/>
          <w:color w:val="FF0000"/>
        </w:rPr>
        <w:t>EXAMPLE OF HOW REVIEW AND REFEREE WORK SHOULD BE PRESENTED: SEPARATED BY YEAR</w:t>
      </w:r>
    </w:p>
    <w:p w14:paraId="364F06BB" w14:textId="77777777" w:rsidR="004E302A" w:rsidRPr="00332CDA" w:rsidRDefault="004E302A" w:rsidP="004E302A">
      <w:pPr>
        <w:ind w:left="1440" w:hanging="1440"/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REVIEW AND REFEREE WORK</w:t>
      </w:r>
    </w:p>
    <w:p w14:paraId="10C211F9" w14:textId="77777777" w:rsidR="004E302A" w:rsidRPr="009B0C7B" w:rsidRDefault="004E302A" w:rsidP="004E302A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Peer-reviewed Journals</w:t>
      </w:r>
    </w:p>
    <w:p w14:paraId="00382F5D" w14:textId="77777777" w:rsidR="004E302A" w:rsidRPr="009B0C7B" w:rsidRDefault="004E302A" w:rsidP="004E302A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 xml:space="preserve">2002-2004 </w:t>
      </w:r>
      <w:r w:rsidRPr="009B0C7B">
        <w:rPr>
          <w:rFonts w:ascii="Times New Roman" w:hAnsi="Times New Roman" w:cs="Times New Roman"/>
        </w:rPr>
        <w:tab/>
        <w:t>Section Editor:  Journal of Clinical Psychiatry</w:t>
      </w:r>
    </w:p>
    <w:p w14:paraId="067DB537" w14:textId="77777777" w:rsidR="004E302A" w:rsidRPr="009B0C7B" w:rsidRDefault="004E302A" w:rsidP="004E302A">
      <w:pPr>
        <w:ind w:left="1440" w:hanging="1440"/>
        <w:rPr>
          <w:rFonts w:ascii="Times New Roman" w:hAnsi="Times New Roman" w:cs="Times New Roman"/>
        </w:rPr>
      </w:pPr>
    </w:p>
    <w:p w14:paraId="1F9DBBD3" w14:textId="77777777" w:rsidR="004E302A" w:rsidRPr="009B0C7B" w:rsidRDefault="004E302A" w:rsidP="004E302A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present</w:t>
      </w:r>
      <w:r w:rsidRPr="009B0C7B">
        <w:rPr>
          <w:rFonts w:ascii="Times New Roman" w:hAnsi="Times New Roman" w:cs="Times New Roman"/>
        </w:rPr>
        <w:tab/>
        <w:t>Transcultural Psychiatry</w:t>
      </w:r>
    </w:p>
    <w:p w14:paraId="013B6263" w14:textId="77777777" w:rsidR="004E302A" w:rsidRPr="009B0C7B" w:rsidRDefault="004E302A" w:rsidP="004E302A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present</w:t>
      </w:r>
      <w:r w:rsidRPr="009B0C7B">
        <w:rPr>
          <w:rFonts w:ascii="Times New Roman" w:hAnsi="Times New Roman" w:cs="Times New Roman"/>
        </w:rPr>
        <w:tab/>
        <w:t>Social Science and Medicine</w:t>
      </w:r>
    </w:p>
    <w:p w14:paraId="7868691F" w14:textId="77777777" w:rsidR="004E302A" w:rsidRPr="009B0C7B" w:rsidRDefault="004E302A" w:rsidP="004E302A">
      <w:pPr>
        <w:ind w:left="1440" w:hanging="1440"/>
        <w:rPr>
          <w:rFonts w:ascii="Times New Roman" w:hAnsi="Times New Roman" w:cs="Times New Roman"/>
        </w:rPr>
      </w:pPr>
    </w:p>
    <w:p w14:paraId="5895CC30" w14:textId="77777777" w:rsidR="003F1EBE" w:rsidRDefault="003F1EBE">
      <w:pPr>
        <w:rPr>
          <w:rFonts w:ascii="Times New Roman" w:hAnsi="Times New Roman" w:cs="Times New Roman"/>
          <w:b/>
          <w:sz w:val="20"/>
        </w:rPr>
      </w:pPr>
    </w:p>
    <w:p w14:paraId="051F7C3A" w14:textId="48D3D398" w:rsidR="00F13199" w:rsidRPr="00894A5F" w:rsidRDefault="00F13199" w:rsidP="00F131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4A5F">
        <w:rPr>
          <w:rFonts w:ascii="Bodoni MT" w:hAnsi="Bodoni MT" w:cs="Times New Roman"/>
          <w:color w:val="FF0000"/>
        </w:rPr>
        <w:t xml:space="preserve">EXAMPLE OF HOW </w:t>
      </w:r>
      <w:r>
        <w:rPr>
          <w:rFonts w:ascii="Bodoni MT" w:hAnsi="Bodoni MT" w:cs="Times New Roman"/>
          <w:color w:val="FF0000"/>
        </w:rPr>
        <w:t>TEACHING RECORD</w:t>
      </w:r>
      <w:r w:rsidRPr="00894A5F">
        <w:rPr>
          <w:rFonts w:ascii="Bodoni MT" w:hAnsi="Bodoni MT" w:cs="Times New Roman"/>
          <w:color w:val="FF0000"/>
        </w:rPr>
        <w:t xml:space="preserve"> SHOULD BE PRESENTED: SEPARATED BY YEAR</w:t>
      </w:r>
    </w:p>
    <w:p w14:paraId="05C72615" w14:textId="77777777" w:rsidR="00DD20CB" w:rsidRPr="00332CDA" w:rsidRDefault="009C44C5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TEACHING RECORD</w:t>
      </w:r>
    </w:p>
    <w:p w14:paraId="440CA289" w14:textId="77777777" w:rsidR="00F367E1" w:rsidRPr="009B0C7B" w:rsidRDefault="00F367E1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Medical Students</w:t>
      </w:r>
    </w:p>
    <w:p w14:paraId="33C4305F" w14:textId="77777777" w:rsidR="00F367E1" w:rsidRPr="009B0C7B" w:rsidRDefault="00251275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2013</w:t>
      </w:r>
      <w:r w:rsidRPr="009B0C7B">
        <w:rPr>
          <w:rFonts w:ascii="Times New Roman" w:hAnsi="Times New Roman" w:cs="Times New Roman"/>
        </w:rPr>
        <w:tab/>
        <w:t>Faculty Mentor, Family Medicine Interest Group</w:t>
      </w:r>
    </w:p>
    <w:p w14:paraId="430B7AC2" w14:textId="77AB0EDB" w:rsidR="00251275" w:rsidRPr="009B0C7B" w:rsidRDefault="00251275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6-2010</w:t>
      </w:r>
      <w:r w:rsidRPr="009B0C7B">
        <w:rPr>
          <w:rFonts w:ascii="Times New Roman" w:hAnsi="Times New Roman" w:cs="Times New Roman"/>
        </w:rPr>
        <w:tab/>
        <w:t xml:space="preserve">Faculty Mentor,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Physicians for Human Rights</w:t>
      </w:r>
    </w:p>
    <w:p w14:paraId="56C68BB5" w14:textId="77777777" w:rsidR="00251275" w:rsidRPr="009B0C7B" w:rsidRDefault="00251275">
      <w:pPr>
        <w:rPr>
          <w:rFonts w:ascii="Times New Roman" w:hAnsi="Times New Roman" w:cs="Times New Roman"/>
        </w:rPr>
      </w:pPr>
    </w:p>
    <w:p w14:paraId="19EA8077" w14:textId="77777777" w:rsidR="00251275" w:rsidRPr="009B0C7B" w:rsidRDefault="00251275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Faculty Development</w:t>
      </w:r>
    </w:p>
    <w:p w14:paraId="544F034F" w14:textId="77777777" w:rsidR="00251275" w:rsidRPr="009B0C7B" w:rsidRDefault="00251275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7-2014</w:t>
      </w:r>
      <w:r w:rsidRPr="009B0C7B">
        <w:rPr>
          <w:rFonts w:ascii="Times New Roman" w:hAnsi="Times New Roman" w:cs="Times New Roman"/>
        </w:rPr>
        <w:tab/>
        <w:t>Center for Community Health Faculty Group</w:t>
      </w:r>
    </w:p>
    <w:p w14:paraId="763EE2BC" w14:textId="77777777" w:rsidR="00251275" w:rsidRPr="009B0C7B" w:rsidRDefault="00251275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0-2011</w:t>
      </w:r>
      <w:r w:rsidRPr="009B0C7B">
        <w:rPr>
          <w:rFonts w:ascii="Times New Roman" w:hAnsi="Times New Roman" w:cs="Times New Roman"/>
        </w:rPr>
        <w:tab/>
        <w:t xml:space="preserve">Co-Chair, Center for </w:t>
      </w:r>
      <w:r w:rsidR="006D5F93" w:rsidRPr="009B0C7B">
        <w:rPr>
          <w:rFonts w:ascii="Times New Roman" w:hAnsi="Times New Roman" w:cs="Times New Roman"/>
        </w:rPr>
        <w:t>C</w:t>
      </w:r>
      <w:r w:rsidRPr="009B0C7B">
        <w:rPr>
          <w:rFonts w:ascii="Times New Roman" w:hAnsi="Times New Roman" w:cs="Times New Roman"/>
        </w:rPr>
        <w:t>ommunity Health Policy and Advocacy Committee</w:t>
      </w:r>
    </w:p>
    <w:p w14:paraId="763E409C" w14:textId="77777777" w:rsidR="00251275" w:rsidRPr="009B0C7B" w:rsidRDefault="00251275">
      <w:pPr>
        <w:rPr>
          <w:rFonts w:ascii="Times New Roman" w:hAnsi="Times New Roman" w:cs="Times New Roman"/>
        </w:rPr>
      </w:pPr>
    </w:p>
    <w:p w14:paraId="4D418AC5" w14:textId="77777777" w:rsidR="002410AB" w:rsidRPr="009B0C7B" w:rsidRDefault="002410AB">
      <w:pPr>
        <w:rPr>
          <w:rFonts w:ascii="Times New Roman" w:hAnsi="Times New Roman" w:cs="Times New Roman"/>
        </w:rPr>
      </w:pPr>
    </w:p>
    <w:p w14:paraId="3DDEC60E" w14:textId="7F89D741" w:rsidR="00F13199" w:rsidRPr="00894A5F" w:rsidRDefault="00F13199" w:rsidP="00F131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4A5F">
        <w:rPr>
          <w:rFonts w:ascii="Bodoni MT" w:hAnsi="Bodoni MT" w:cs="Times New Roman"/>
          <w:color w:val="FF0000"/>
        </w:rPr>
        <w:t xml:space="preserve">EXAMPLE OF HOW </w:t>
      </w:r>
      <w:r>
        <w:rPr>
          <w:rFonts w:ascii="Bodoni MT" w:hAnsi="Bodoni MT" w:cs="Times New Roman"/>
          <w:color w:val="FF0000"/>
        </w:rPr>
        <w:t>COURSES TAUGHT</w:t>
      </w:r>
      <w:r w:rsidRPr="00894A5F">
        <w:rPr>
          <w:rFonts w:ascii="Bodoni MT" w:hAnsi="Bodoni MT" w:cs="Times New Roman"/>
          <w:color w:val="FF0000"/>
        </w:rPr>
        <w:t xml:space="preserve"> SHOULD BE PRESENTED: SEPARATED BY YEAR</w:t>
      </w:r>
    </w:p>
    <w:p w14:paraId="66758932" w14:textId="77777777" w:rsidR="00251275" w:rsidRPr="00332CDA" w:rsidRDefault="00251275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COURSES TAUGHT</w:t>
      </w:r>
    </w:p>
    <w:p w14:paraId="461D3701" w14:textId="77777777" w:rsidR="00251275" w:rsidRPr="009B0C7B" w:rsidRDefault="00251275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Graduate Students</w:t>
      </w:r>
    </w:p>
    <w:p w14:paraId="034A97B9" w14:textId="77777777" w:rsidR="00251275" w:rsidRPr="009B0C7B" w:rsidRDefault="00251275" w:rsidP="002F3C71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2</w:t>
      </w:r>
      <w:r w:rsidRPr="009B0C7B">
        <w:rPr>
          <w:rFonts w:ascii="Times New Roman" w:hAnsi="Times New Roman" w:cs="Times New Roman"/>
        </w:rPr>
        <w:tab/>
        <w:t>“Self-determination theory:  Practical application for interventions in underserved and community settings” – Health Communication Course – Graduate level, University of Michigan School of Public Health, Ann Arbor, MI</w:t>
      </w:r>
    </w:p>
    <w:p w14:paraId="41E75278" w14:textId="77777777" w:rsidR="0006196D" w:rsidRPr="009B0C7B" w:rsidRDefault="0006196D" w:rsidP="00251275">
      <w:pPr>
        <w:ind w:left="720" w:hanging="720"/>
        <w:rPr>
          <w:rFonts w:ascii="Times New Roman" w:hAnsi="Times New Roman" w:cs="Times New Roman"/>
        </w:rPr>
      </w:pPr>
    </w:p>
    <w:p w14:paraId="62539B3C" w14:textId="77777777" w:rsidR="00DD20CB" w:rsidRPr="009B0C7B" w:rsidRDefault="00A9096C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Medical Students</w:t>
      </w:r>
    </w:p>
    <w:p w14:paraId="3C773E3D" w14:textId="77777777" w:rsidR="00A9096C" w:rsidRPr="009B0C7B" w:rsidRDefault="00A9096C" w:rsidP="00A9096C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2</w:t>
      </w:r>
      <w:r w:rsidRPr="009B0C7B">
        <w:rPr>
          <w:rFonts w:ascii="Times New Roman" w:hAnsi="Times New Roman" w:cs="Times New Roman"/>
        </w:rPr>
        <w:tab/>
        <w:t>Preceptor, Clinical Skills Course for First-Year Medical Students, Boston University School of Medicine, Boston, MA</w:t>
      </w:r>
    </w:p>
    <w:p w14:paraId="459B8426" w14:textId="77777777" w:rsidR="00A9096C" w:rsidRPr="009B0C7B" w:rsidRDefault="00A9096C" w:rsidP="00A9096C">
      <w:pPr>
        <w:ind w:left="1440" w:hanging="1440"/>
        <w:rPr>
          <w:rFonts w:ascii="Times New Roman" w:hAnsi="Times New Roman" w:cs="Times New Roman"/>
        </w:rPr>
      </w:pPr>
    </w:p>
    <w:p w14:paraId="7A298569" w14:textId="77777777" w:rsidR="00A9096C" w:rsidRPr="009B0C7B" w:rsidRDefault="00A9096C" w:rsidP="00A9096C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2-2003</w:t>
      </w:r>
      <w:r w:rsidRPr="009B0C7B">
        <w:rPr>
          <w:rFonts w:ascii="Times New Roman" w:hAnsi="Times New Roman" w:cs="Times New Roman"/>
        </w:rPr>
        <w:tab/>
        <w:t>Lecturer and Small Group Leader, Introduction to Clinical Medicine Course for 1</w:t>
      </w:r>
      <w:r w:rsidRPr="009B0C7B">
        <w:rPr>
          <w:rFonts w:ascii="Times New Roman" w:hAnsi="Times New Roman" w:cs="Times New Roman"/>
          <w:vertAlign w:val="superscript"/>
        </w:rPr>
        <w:t>st</w:t>
      </w:r>
      <w:r w:rsidRPr="009B0C7B">
        <w:rPr>
          <w:rFonts w:ascii="Times New Roman" w:hAnsi="Times New Roman" w:cs="Times New Roman"/>
        </w:rPr>
        <w:t xml:space="preserve"> year Medical Students, Boston University School of Medicine, Boston, MA</w:t>
      </w:r>
    </w:p>
    <w:p w14:paraId="213100A3" w14:textId="77777777" w:rsidR="0006196D" w:rsidRDefault="0006196D" w:rsidP="00A9096C">
      <w:pPr>
        <w:ind w:left="1440" w:hanging="1440"/>
        <w:rPr>
          <w:rFonts w:ascii="Times New Roman" w:hAnsi="Times New Roman" w:cs="Times New Roman"/>
        </w:rPr>
      </w:pPr>
    </w:p>
    <w:p w14:paraId="3AC5586F" w14:textId="77777777" w:rsidR="00D946D9" w:rsidRPr="009B0C7B" w:rsidRDefault="00D946D9" w:rsidP="00A9096C">
      <w:pPr>
        <w:ind w:left="1440" w:hanging="1440"/>
        <w:rPr>
          <w:rFonts w:ascii="Times New Roman" w:hAnsi="Times New Roman" w:cs="Times New Roman"/>
        </w:rPr>
      </w:pPr>
    </w:p>
    <w:p w14:paraId="6FF22196" w14:textId="77777777" w:rsidR="00FC4FF9" w:rsidRPr="009B0C7B" w:rsidRDefault="00FC4FF9" w:rsidP="00A9096C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Residents</w:t>
      </w:r>
    </w:p>
    <w:p w14:paraId="36FF766C" w14:textId="614FFF12" w:rsidR="00FC4FF9" w:rsidRPr="009B0C7B" w:rsidRDefault="00FC4FF9" w:rsidP="00A9096C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4-2005</w:t>
      </w:r>
      <w:r w:rsidRPr="009B0C7B">
        <w:rPr>
          <w:rFonts w:ascii="Times New Roman" w:hAnsi="Times New Roman" w:cs="Times New Roman"/>
        </w:rPr>
        <w:tab/>
        <w:t xml:space="preserve">Preceptor, Family Medicine Residents,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School of Medicine,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</w:t>
      </w:r>
    </w:p>
    <w:p w14:paraId="14EEA93C" w14:textId="77777777" w:rsidR="005B0FDE" w:rsidRPr="009B0C7B" w:rsidRDefault="005B0FDE" w:rsidP="00A9096C">
      <w:pPr>
        <w:ind w:left="1440" w:hanging="1440"/>
        <w:rPr>
          <w:rFonts w:ascii="Times New Roman" w:hAnsi="Times New Roman" w:cs="Times New Roman"/>
        </w:rPr>
      </w:pPr>
    </w:p>
    <w:p w14:paraId="22DF226A" w14:textId="77777777" w:rsidR="009C44C5" w:rsidRPr="00332CDA" w:rsidRDefault="009C44C5" w:rsidP="00A9096C">
      <w:pPr>
        <w:ind w:left="1440" w:hanging="1440"/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MENTEES</w:t>
      </w:r>
    </w:p>
    <w:p w14:paraId="653803A6" w14:textId="77777777" w:rsidR="009C44C5" w:rsidRPr="009B0C7B" w:rsidRDefault="009C44C5" w:rsidP="009C44C5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Faculty</w:t>
      </w:r>
    </w:p>
    <w:p w14:paraId="30F0F646" w14:textId="77777777" w:rsidR="009C44C5" w:rsidRPr="009B0C7B" w:rsidRDefault="002F3C71" w:rsidP="001F24F8">
      <w:pPr>
        <w:ind w:left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 xml:space="preserve">Kris </w:t>
      </w:r>
      <w:proofErr w:type="spellStart"/>
      <w:r w:rsidRPr="009B0C7B">
        <w:rPr>
          <w:rFonts w:ascii="Times New Roman" w:hAnsi="Times New Roman" w:cs="Times New Roman"/>
        </w:rPr>
        <w:t>Neuhaus</w:t>
      </w:r>
      <w:proofErr w:type="spellEnd"/>
      <w:r w:rsidRPr="009B0C7B">
        <w:rPr>
          <w:rFonts w:ascii="Times New Roman" w:hAnsi="Times New Roman" w:cs="Times New Roman"/>
        </w:rPr>
        <w:t xml:space="preserve">, </w:t>
      </w:r>
      <w:r w:rsidR="001F24F8" w:rsidRPr="009B0C7B">
        <w:rPr>
          <w:rFonts w:ascii="Times New Roman" w:hAnsi="Times New Roman" w:cs="Times New Roman"/>
        </w:rPr>
        <w:t>American Academy of Family Physicians National Research Network</w:t>
      </w:r>
    </w:p>
    <w:p w14:paraId="27249A12" w14:textId="77777777" w:rsidR="001F24F8" w:rsidRPr="009B0C7B" w:rsidRDefault="001F24F8" w:rsidP="001F24F8">
      <w:pPr>
        <w:ind w:left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Topic:  Use of Registries for Population Health and Care Management in Primary Care</w:t>
      </w:r>
    </w:p>
    <w:p w14:paraId="423778AF" w14:textId="77777777" w:rsidR="001F24F8" w:rsidRPr="009B0C7B" w:rsidRDefault="001F24F8" w:rsidP="001F24F8">
      <w:pPr>
        <w:ind w:left="1440"/>
        <w:rPr>
          <w:rFonts w:ascii="Times New Roman" w:hAnsi="Times New Roman" w:cs="Times New Roman"/>
        </w:rPr>
      </w:pPr>
    </w:p>
    <w:p w14:paraId="651DAABD" w14:textId="77777777" w:rsidR="001F24F8" w:rsidRPr="009B0C7B" w:rsidRDefault="001F24F8" w:rsidP="001F24F8">
      <w:pPr>
        <w:ind w:left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Natalia Loskutova, MD, PhD, Director of Evaluation, American Academy of Family Physicians National Research Network</w:t>
      </w:r>
    </w:p>
    <w:p w14:paraId="3E2BF458" w14:textId="77777777" w:rsidR="001F24F8" w:rsidRPr="009B0C7B" w:rsidRDefault="001F24F8" w:rsidP="001F24F8">
      <w:pPr>
        <w:ind w:left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Topic:  Practice-based Research; Leadership Development; Interventions to Improve Dementia Screening and Treatment</w:t>
      </w:r>
    </w:p>
    <w:p w14:paraId="3749AC16" w14:textId="77777777" w:rsidR="001F24F8" w:rsidRPr="009B0C7B" w:rsidRDefault="001F24F8" w:rsidP="001F24F8">
      <w:pPr>
        <w:ind w:left="1440"/>
        <w:rPr>
          <w:rFonts w:ascii="Times New Roman" w:hAnsi="Times New Roman" w:cs="Times New Roman"/>
        </w:rPr>
      </w:pPr>
    </w:p>
    <w:p w14:paraId="59562448" w14:textId="4365B48E" w:rsidR="001F24F8" w:rsidRPr="009B0C7B" w:rsidRDefault="001F24F8" w:rsidP="009C44C5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14-present</w:t>
      </w:r>
      <w:r w:rsidRPr="009B0C7B">
        <w:rPr>
          <w:rFonts w:ascii="Times New Roman" w:hAnsi="Times New Roman" w:cs="Times New Roman"/>
        </w:rPr>
        <w:tab/>
        <w:t xml:space="preserve">Holly Russell, MD, MPH,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Department of Family Medicine</w:t>
      </w:r>
    </w:p>
    <w:p w14:paraId="58BABEAA" w14:textId="77777777" w:rsidR="001F24F8" w:rsidRPr="009B0C7B" w:rsidRDefault="001F24F8" w:rsidP="009C44C5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ab/>
        <w:t>Topic:  Group Medical Visit Intervention for Underserved Populations</w:t>
      </w:r>
    </w:p>
    <w:p w14:paraId="0F3157CD" w14:textId="77777777" w:rsidR="001F24F8" w:rsidRPr="009B0C7B" w:rsidRDefault="001F24F8" w:rsidP="009C44C5">
      <w:pPr>
        <w:ind w:left="1440" w:hanging="1440"/>
        <w:rPr>
          <w:rFonts w:ascii="Times New Roman" w:hAnsi="Times New Roman" w:cs="Times New Roman"/>
        </w:rPr>
      </w:pPr>
    </w:p>
    <w:p w14:paraId="4C8EED68" w14:textId="77777777" w:rsidR="000700E1" w:rsidRPr="009B0C7B" w:rsidRDefault="000700E1" w:rsidP="00A9096C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Residents and Fellows</w:t>
      </w:r>
    </w:p>
    <w:p w14:paraId="22368121" w14:textId="77777777" w:rsidR="000700E1" w:rsidRPr="009B0C7B" w:rsidRDefault="000700E1" w:rsidP="00A9096C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2-2003</w:t>
      </w:r>
      <w:r w:rsidRPr="009B0C7B">
        <w:rPr>
          <w:rFonts w:ascii="Times New Roman" w:hAnsi="Times New Roman" w:cs="Times New Roman"/>
        </w:rPr>
        <w:tab/>
        <w:t>Neil Patel, MD, Family Medicine Resident, Boston University School of Medicine</w:t>
      </w:r>
    </w:p>
    <w:p w14:paraId="20049A5E" w14:textId="77777777" w:rsidR="000700E1" w:rsidRPr="009B0C7B" w:rsidRDefault="000700E1" w:rsidP="00A9096C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ab/>
        <w:t>Topic:  Care of Refugees and Asylum-Seekers</w:t>
      </w:r>
    </w:p>
    <w:p w14:paraId="7664D0D3" w14:textId="77777777" w:rsidR="002F3C71" w:rsidRPr="009B0C7B" w:rsidRDefault="002F3C71" w:rsidP="00A9096C">
      <w:pPr>
        <w:ind w:left="1440" w:hanging="1440"/>
        <w:rPr>
          <w:rFonts w:ascii="Times New Roman" w:hAnsi="Times New Roman" w:cs="Times New Roman"/>
        </w:rPr>
      </w:pPr>
    </w:p>
    <w:p w14:paraId="14AC3766" w14:textId="77777777" w:rsidR="00314D38" w:rsidRPr="009B0C7B" w:rsidRDefault="00314D38" w:rsidP="00314D38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Medical Students</w:t>
      </w:r>
    </w:p>
    <w:p w14:paraId="2DD60A90" w14:textId="77777777" w:rsidR="00314D38" w:rsidRPr="009B0C7B" w:rsidRDefault="00314D38" w:rsidP="00314D38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2-2003</w:t>
      </w:r>
      <w:r w:rsidRPr="009B0C7B">
        <w:rPr>
          <w:rFonts w:ascii="Times New Roman" w:hAnsi="Times New Roman" w:cs="Times New Roman"/>
        </w:rPr>
        <w:tab/>
        <w:t xml:space="preserve">Lara </w:t>
      </w:r>
      <w:proofErr w:type="spellStart"/>
      <w:r w:rsidRPr="009B0C7B">
        <w:rPr>
          <w:rFonts w:ascii="Times New Roman" w:hAnsi="Times New Roman" w:cs="Times New Roman"/>
        </w:rPr>
        <w:t>Adejumo</w:t>
      </w:r>
      <w:proofErr w:type="spellEnd"/>
      <w:r w:rsidRPr="009B0C7B">
        <w:rPr>
          <w:rFonts w:ascii="Times New Roman" w:hAnsi="Times New Roman" w:cs="Times New Roman"/>
        </w:rPr>
        <w:t>, Boston University School of Medicine</w:t>
      </w:r>
    </w:p>
    <w:p w14:paraId="07600D3C" w14:textId="77777777" w:rsidR="00314D38" w:rsidRPr="009B0C7B" w:rsidRDefault="00314D38" w:rsidP="00314D38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ab/>
        <w:t>Topic:  Breast Cancer in Nigerian Women</w:t>
      </w:r>
    </w:p>
    <w:p w14:paraId="683EBC07" w14:textId="77777777" w:rsidR="00CF2B83" w:rsidRPr="009B0C7B" w:rsidRDefault="00CF2B83" w:rsidP="00314D38">
      <w:pPr>
        <w:ind w:left="1440" w:hanging="1440"/>
        <w:rPr>
          <w:rFonts w:ascii="Times New Roman" w:hAnsi="Times New Roman" w:cs="Times New Roman"/>
        </w:rPr>
      </w:pPr>
    </w:p>
    <w:p w14:paraId="49C05A2B" w14:textId="77777777" w:rsidR="00CF2B83" w:rsidRPr="009B0C7B" w:rsidRDefault="00CF2B83" w:rsidP="00CF2B83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Graduate Students</w:t>
      </w:r>
    </w:p>
    <w:p w14:paraId="73500699" w14:textId="25697715" w:rsidR="00CF2B83" w:rsidRPr="009B0C7B" w:rsidRDefault="00CF2B83" w:rsidP="00CF2B83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4-2007</w:t>
      </w:r>
      <w:r w:rsidRPr="009B0C7B">
        <w:rPr>
          <w:rFonts w:ascii="Times New Roman" w:hAnsi="Times New Roman" w:cs="Times New Roman"/>
        </w:rPr>
        <w:tab/>
        <w:t xml:space="preserve">Ellen Volpe, FNP, PhD, Nursing,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School of Nursing Thesis Committee participation: 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 School of Medicine Departments of Nursing and Community and Preventive Medicine</w:t>
      </w:r>
    </w:p>
    <w:p w14:paraId="601A19C2" w14:textId="77777777" w:rsidR="00CF2B83" w:rsidRPr="009B0C7B" w:rsidRDefault="00CF2B83" w:rsidP="00CF2B83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ab/>
        <w:t>Topic:  HIV Risk Behaviors in Urban Adolescents</w:t>
      </w:r>
    </w:p>
    <w:p w14:paraId="2CF52357" w14:textId="77777777" w:rsidR="000462F8" w:rsidRPr="009B0C7B" w:rsidRDefault="000462F8" w:rsidP="00CF2B83">
      <w:pPr>
        <w:ind w:left="1440" w:hanging="1440"/>
        <w:rPr>
          <w:rFonts w:ascii="Times New Roman" w:hAnsi="Times New Roman" w:cs="Times New Roman"/>
        </w:rPr>
      </w:pPr>
    </w:p>
    <w:p w14:paraId="7CC8BF15" w14:textId="77777777" w:rsidR="0048084D" w:rsidRPr="009B0C7B" w:rsidRDefault="0048084D" w:rsidP="00A9096C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Other</w:t>
      </w:r>
      <w:r w:rsidR="008C342D" w:rsidRPr="009B0C7B">
        <w:rPr>
          <w:rFonts w:ascii="Times New Roman" w:hAnsi="Times New Roman" w:cs="Times New Roman"/>
          <w:b/>
        </w:rPr>
        <w:t xml:space="preserve"> – Community Mentoring</w:t>
      </w:r>
    </w:p>
    <w:p w14:paraId="3C579040" w14:textId="77777777" w:rsidR="0048084D" w:rsidRPr="009B0C7B" w:rsidRDefault="0048084D" w:rsidP="00A9096C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2005-present</w:t>
      </w:r>
      <w:r w:rsidRPr="009B0C7B">
        <w:rPr>
          <w:rFonts w:ascii="Times New Roman" w:hAnsi="Times New Roman" w:cs="Times New Roman"/>
        </w:rPr>
        <w:tab/>
      </w:r>
      <w:proofErr w:type="spellStart"/>
      <w:r w:rsidRPr="009B0C7B">
        <w:rPr>
          <w:rFonts w:ascii="Times New Roman" w:hAnsi="Times New Roman" w:cs="Times New Roman"/>
        </w:rPr>
        <w:t>Sadiya</w:t>
      </w:r>
      <w:proofErr w:type="spellEnd"/>
      <w:r w:rsidRPr="009B0C7B">
        <w:rPr>
          <w:rFonts w:ascii="Times New Roman" w:hAnsi="Times New Roman" w:cs="Times New Roman"/>
        </w:rPr>
        <w:t xml:space="preserve"> Omar, Somali Community Women’s Leader and Health Educator</w:t>
      </w:r>
    </w:p>
    <w:p w14:paraId="0645B867" w14:textId="77777777" w:rsidR="0048084D" w:rsidRPr="009B0C7B" w:rsidRDefault="0048084D" w:rsidP="00A9096C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ab/>
        <w:t xml:space="preserve">Topic:  Improving Literacy, Community Development, and Promoting Self-Empowerment </w:t>
      </w:r>
      <w:proofErr w:type="gramStart"/>
      <w:r w:rsidRPr="009B0C7B">
        <w:rPr>
          <w:rFonts w:ascii="Times New Roman" w:hAnsi="Times New Roman" w:cs="Times New Roman"/>
        </w:rPr>
        <w:t>Among</w:t>
      </w:r>
      <w:proofErr w:type="gramEnd"/>
      <w:r w:rsidRPr="009B0C7B">
        <w:rPr>
          <w:rFonts w:ascii="Times New Roman" w:hAnsi="Times New Roman" w:cs="Times New Roman"/>
        </w:rPr>
        <w:t xml:space="preserve"> Refugee Women</w:t>
      </w:r>
    </w:p>
    <w:p w14:paraId="3BBFF008" w14:textId="77777777" w:rsidR="0048084D" w:rsidRPr="009B0C7B" w:rsidRDefault="0048084D" w:rsidP="00A9096C">
      <w:pPr>
        <w:ind w:left="1440" w:hanging="1440"/>
        <w:rPr>
          <w:rFonts w:ascii="Times New Roman" w:hAnsi="Times New Roman" w:cs="Times New Roman"/>
        </w:rPr>
      </w:pPr>
    </w:p>
    <w:p w14:paraId="1ABB7B58" w14:textId="77777777" w:rsidR="0048084D" w:rsidRPr="009B0C7B" w:rsidRDefault="0048084D" w:rsidP="00A9096C">
      <w:pPr>
        <w:ind w:left="1440" w:hanging="1440"/>
        <w:rPr>
          <w:rFonts w:ascii="Times New Roman" w:hAnsi="Times New Roman" w:cs="Times New Roman"/>
        </w:rPr>
      </w:pPr>
    </w:p>
    <w:p w14:paraId="54773CCA" w14:textId="77777777" w:rsidR="00D946D9" w:rsidRDefault="00D946D9">
      <w:pPr>
        <w:rPr>
          <w:rFonts w:ascii="Bodoni MT" w:hAnsi="Bodoni MT" w:cs="Times New Roman"/>
          <w:color w:val="FF0000"/>
        </w:rPr>
      </w:pPr>
      <w:r>
        <w:rPr>
          <w:rFonts w:ascii="Bodoni MT" w:hAnsi="Bodoni MT" w:cs="Times New Roman"/>
          <w:color w:val="FF0000"/>
        </w:rPr>
        <w:br w:type="page"/>
      </w:r>
    </w:p>
    <w:p w14:paraId="6613D584" w14:textId="3FDE7690" w:rsidR="00F13199" w:rsidRPr="00894A5F" w:rsidRDefault="00F13199" w:rsidP="00F131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4A5F">
        <w:rPr>
          <w:rFonts w:ascii="Bodoni MT" w:hAnsi="Bodoni MT" w:cs="Times New Roman"/>
          <w:color w:val="FF0000"/>
        </w:rPr>
        <w:t xml:space="preserve">EXAMPLE OF HOW </w:t>
      </w:r>
      <w:r>
        <w:rPr>
          <w:rFonts w:ascii="Bodoni MT" w:hAnsi="Bodoni MT" w:cs="Times New Roman"/>
          <w:color w:val="FF0000"/>
        </w:rPr>
        <w:t>GRANTS</w:t>
      </w:r>
      <w:r w:rsidRPr="00894A5F">
        <w:rPr>
          <w:rFonts w:ascii="Bodoni MT" w:hAnsi="Bodoni MT" w:cs="Times New Roman"/>
          <w:color w:val="FF0000"/>
        </w:rPr>
        <w:t xml:space="preserve"> SHOULD BE PRESENTED: SEPARATED BY YEAR</w:t>
      </w:r>
    </w:p>
    <w:p w14:paraId="78EBFD8E" w14:textId="77777777" w:rsidR="002410AB" w:rsidRPr="00332CDA" w:rsidRDefault="002410AB" w:rsidP="00A9096C">
      <w:pPr>
        <w:ind w:left="1440" w:hanging="1440"/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GRANTS</w:t>
      </w:r>
    </w:p>
    <w:p w14:paraId="106B27E0" w14:textId="77777777" w:rsidR="00D5057F" w:rsidRPr="009B0C7B" w:rsidRDefault="00D5057F" w:rsidP="00A9096C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Active Grants</w:t>
      </w:r>
    </w:p>
    <w:p w14:paraId="79E57671" w14:textId="77777777" w:rsidR="007C6E42" w:rsidRPr="00332CDA" w:rsidRDefault="007C6E42" w:rsidP="00A9096C">
      <w:pPr>
        <w:ind w:left="1440" w:hanging="1440"/>
        <w:rPr>
          <w:rFonts w:ascii="Times New Roman" w:hAnsi="Times New Roman" w:cs="Times New Roman"/>
        </w:rPr>
      </w:pPr>
    </w:p>
    <w:p w14:paraId="72FDC47C" w14:textId="06AB0190" w:rsidR="007C6E42" w:rsidRPr="009B0C7B" w:rsidRDefault="007C6E42" w:rsidP="00CD4C79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R01DK090407</w:t>
      </w:r>
      <w:r w:rsidR="00B7399E" w:rsidRPr="009B0C7B">
        <w:rPr>
          <w:rFonts w:ascii="Times New Roman" w:hAnsi="Times New Roman" w:cs="Times New Roman"/>
        </w:rPr>
        <w:t>-01</w:t>
      </w:r>
    </w:p>
    <w:p w14:paraId="0C67B792" w14:textId="77777777" w:rsidR="007C6E42" w:rsidRPr="009B0C7B" w:rsidRDefault="007C6E42" w:rsidP="00CD4C79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09/1/2011 – 06/30/2016</w:t>
      </w:r>
    </w:p>
    <w:p w14:paraId="01FA0C86" w14:textId="77777777" w:rsidR="007C6E42" w:rsidRPr="009B0C7B" w:rsidRDefault="007C6E42" w:rsidP="00CD4C79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</w:rPr>
        <w:t xml:space="preserve">National Institutes of Health / </w:t>
      </w:r>
      <w:proofErr w:type="spellStart"/>
      <w:r w:rsidRPr="009B0C7B">
        <w:rPr>
          <w:rFonts w:ascii="Times New Roman" w:hAnsi="Times New Roman" w:cs="Times New Roman"/>
        </w:rPr>
        <w:t>NIDDK</w:t>
      </w:r>
      <w:proofErr w:type="spellEnd"/>
    </w:p>
    <w:p w14:paraId="70BF11CC" w14:textId="77777777" w:rsidR="007C6E42" w:rsidRPr="009B0C7B" w:rsidRDefault="007C6E42" w:rsidP="00CD4C79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$2,042,316</w:t>
      </w:r>
    </w:p>
    <w:p w14:paraId="6D1AA3E3" w14:textId="021ED2CA" w:rsidR="007C6E42" w:rsidRPr="009B0C7B" w:rsidRDefault="007C6E42" w:rsidP="00CD4C79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</w:rPr>
        <w:t>Role:</w:t>
      </w:r>
      <w:r w:rsidRPr="009B0C7B">
        <w:rPr>
          <w:rFonts w:ascii="Times New Roman" w:hAnsi="Times New Roman" w:cs="Times New Roman"/>
          <w:b/>
        </w:rPr>
        <w:t xml:space="preserve">  </w:t>
      </w:r>
      <w:r w:rsidR="00DB2077" w:rsidRPr="009B0C7B">
        <w:rPr>
          <w:rFonts w:ascii="Times New Roman" w:hAnsi="Times New Roman" w:cs="Times New Roman"/>
        </w:rPr>
        <w:t>Co-Investigator</w:t>
      </w:r>
    </w:p>
    <w:p w14:paraId="320E3812" w14:textId="77777777" w:rsidR="007C6E42" w:rsidRPr="009B0C7B" w:rsidRDefault="007C6E42" w:rsidP="00CD4C79">
      <w:pPr>
        <w:rPr>
          <w:rFonts w:ascii="Times New Roman" w:hAnsi="Times New Roman" w:cs="Times New Roman"/>
          <w:b/>
        </w:rPr>
      </w:pPr>
    </w:p>
    <w:p w14:paraId="6689E713" w14:textId="77777777" w:rsidR="007C6E42" w:rsidRPr="009B0C7B" w:rsidRDefault="007C6E42" w:rsidP="00CD4C79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Improving Evidence-Based Primary Care for Chronic Kidney Disease</w:t>
      </w:r>
    </w:p>
    <w:p w14:paraId="5372AA41" w14:textId="77777777" w:rsidR="007C6E42" w:rsidRPr="009B0C7B" w:rsidRDefault="007C6E42" w:rsidP="00CD4C79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This randomized controlled trial will examine the extent to which comp</w:t>
      </w:r>
      <w:r w:rsidR="00A944D9" w:rsidRPr="009B0C7B">
        <w:rPr>
          <w:rFonts w:ascii="Times New Roman" w:hAnsi="Times New Roman" w:cs="Times New Roman"/>
        </w:rPr>
        <w:t xml:space="preserve">uter decision support (CDS) for </w:t>
      </w:r>
      <w:r w:rsidRPr="009B0C7B">
        <w:rPr>
          <w:rFonts w:ascii="Times New Roman" w:hAnsi="Times New Roman" w:cs="Times New Roman"/>
        </w:rPr>
        <w:t>chronic kidney disease, plus practice facilitation, promotes evidence based care and improves clinical outcomes among primary care practices.</w:t>
      </w:r>
    </w:p>
    <w:p w14:paraId="70FA5E18" w14:textId="77777777" w:rsidR="00A944D9" w:rsidRPr="009B0C7B" w:rsidRDefault="00A944D9" w:rsidP="00CD4C79">
      <w:pPr>
        <w:rPr>
          <w:rFonts w:ascii="Times New Roman" w:hAnsi="Times New Roman" w:cs="Times New Roman"/>
        </w:rPr>
      </w:pPr>
    </w:p>
    <w:p w14:paraId="4FF8C0CB" w14:textId="77777777" w:rsidR="00CD4C79" w:rsidRPr="009B0C7B" w:rsidRDefault="00CD4C79" w:rsidP="00CD4C79">
      <w:pPr>
        <w:rPr>
          <w:rFonts w:ascii="Times New Roman" w:hAnsi="Times New Roman" w:cs="Times New Roman"/>
        </w:rPr>
      </w:pPr>
    </w:p>
    <w:p w14:paraId="4F824AD1" w14:textId="77777777" w:rsidR="00C2278B" w:rsidRPr="009B0C7B" w:rsidRDefault="008F574B" w:rsidP="00C2278B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CDC SIP 141-026</w:t>
      </w:r>
    </w:p>
    <w:p w14:paraId="547D1D33" w14:textId="77777777" w:rsidR="00C2278B" w:rsidRPr="009B0C7B" w:rsidRDefault="00C2278B" w:rsidP="00C2278B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09/01/2014 – 08/31/2019</w:t>
      </w:r>
    </w:p>
    <w:p w14:paraId="5ED60F3B" w14:textId="77777777" w:rsidR="00C2278B" w:rsidRPr="009B0C7B" w:rsidRDefault="00C2278B" w:rsidP="00C2278B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Centers for Disease Control (CDC)</w:t>
      </w:r>
    </w:p>
    <w:p w14:paraId="5513453D" w14:textId="77777777" w:rsidR="00C2278B" w:rsidRPr="009B0C7B" w:rsidRDefault="008F574B" w:rsidP="00C2278B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$1,195,441</w:t>
      </w:r>
      <w:r w:rsidR="00C2278B" w:rsidRPr="009B0C7B">
        <w:rPr>
          <w:rFonts w:ascii="Times New Roman" w:hAnsi="Times New Roman" w:cs="Times New Roman"/>
        </w:rPr>
        <w:tab/>
      </w:r>
    </w:p>
    <w:p w14:paraId="5F542A32" w14:textId="77777777" w:rsidR="00C2278B" w:rsidRPr="009B0C7B" w:rsidRDefault="00C2278B" w:rsidP="00C2278B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Role:</w:t>
      </w:r>
      <w:r w:rsidR="00080DF7" w:rsidRPr="009B0C7B">
        <w:rPr>
          <w:rFonts w:ascii="Times New Roman" w:hAnsi="Times New Roman" w:cs="Times New Roman"/>
        </w:rPr>
        <w:t xml:space="preserve">  </w:t>
      </w:r>
      <w:r w:rsidRPr="009B0C7B">
        <w:rPr>
          <w:rFonts w:ascii="Times New Roman" w:hAnsi="Times New Roman" w:cs="Times New Roman"/>
          <w:b/>
          <w:i/>
        </w:rPr>
        <w:t>Principal Investigator</w:t>
      </w:r>
    </w:p>
    <w:p w14:paraId="3AE3B5BA" w14:textId="77777777" w:rsidR="008F574B" w:rsidRPr="009B0C7B" w:rsidRDefault="008F574B" w:rsidP="00C2278B">
      <w:pPr>
        <w:ind w:left="1440" w:hanging="1440"/>
        <w:rPr>
          <w:rFonts w:ascii="Times New Roman" w:hAnsi="Times New Roman" w:cs="Times New Roman"/>
        </w:rPr>
      </w:pPr>
    </w:p>
    <w:p w14:paraId="4CBF7A2F" w14:textId="77777777" w:rsidR="00080DF7" w:rsidRPr="009B0C7B" w:rsidRDefault="00080DF7" w:rsidP="00CD4C79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 xml:space="preserve">A </w:t>
      </w:r>
      <w:r w:rsidR="008F574B" w:rsidRPr="009B0C7B">
        <w:rPr>
          <w:rFonts w:ascii="Times New Roman" w:hAnsi="Times New Roman" w:cs="Times New Roman"/>
          <w:b/>
        </w:rPr>
        <w:t>T</w:t>
      </w:r>
      <w:r w:rsidRPr="009B0C7B">
        <w:rPr>
          <w:rFonts w:ascii="Times New Roman" w:hAnsi="Times New Roman" w:cs="Times New Roman"/>
          <w:b/>
        </w:rPr>
        <w:t>eam-based Intervention for Physical Activity for Underserved Adults</w:t>
      </w:r>
    </w:p>
    <w:p w14:paraId="68BF4034" w14:textId="77F7B1F7" w:rsidR="008F574B" w:rsidRPr="009B0C7B" w:rsidRDefault="008F574B" w:rsidP="00CD4C79">
      <w:pPr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The goal of this project is to implement a group medical visit intervention, delivered by primary care and</w:t>
      </w:r>
      <w:r w:rsidR="00CD4C79" w:rsidRPr="009B0C7B">
        <w:rPr>
          <w:rFonts w:ascii="Times New Roman" w:hAnsi="Times New Roman" w:cs="Times New Roman"/>
        </w:rPr>
        <w:t xml:space="preserve"> </w:t>
      </w:r>
      <w:r w:rsidRPr="009B0C7B">
        <w:rPr>
          <w:rFonts w:ascii="Times New Roman" w:hAnsi="Times New Roman" w:cs="Times New Roman"/>
        </w:rPr>
        <w:t xml:space="preserve">community partners in a federally qualified health center in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</w:t>
      </w:r>
      <w:r w:rsidRPr="009B0C7B">
        <w:rPr>
          <w:rFonts w:ascii="Times New Roman" w:hAnsi="Times New Roman" w:cs="Times New Roman"/>
        </w:rPr>
        <w:t>; to assess the effectiveness of the intervention on physical activity among underserved adults, and to assess the role of policy determinants on mediating the interventions effectiveness and outcomes.</w:t>
      </w:r>
    </w:p>
    <w:p w14:paraId="64E402C0" w14:textId="77777777" w:rsidR="00476F11" w:rsidRPr="009B0C7B" w:rsidRDefault="00476F11" w:rsidP="00FF40CC">
      <w:pPr>
        <w:rPr>
          <w:rFonts w:ascii="Times New Roman" w:hAnsi="Times New Roman" w:cs="Times New Roman"/>
        </w:rPr>
      </w:pPr>
    </w:p>
    <w:p w14:paraId="0EB4E0EA" w14:textId="77777777" w:rsidR="00D5057F" w:rsidRPr="009B0C7B" w:rsidRDefault="00D5057F" w:rsidP="002410AB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Completed Grants</w:t>
      </w:r>
    </w:p>
    <w:p w14:paraId="4C2519FE" w14:textId="77777777" w:rsidR="00D5057F" w:rsidRPr="009B0C7B" w:rsidRDefault="00D5057F" w:rsidP="002410AB">
      <w:pPr>
        <w:ind w:left="1440" w:hanging="1440"/>
        <w:rPr>
          <w:rFonts w:ascii="Times New Roman" w:hAnsi="Times New Roman" w:cs="Times New Roman"/>
          <w:b/>
        </w:rPr>
      </w:pPr>
    </w:p>
    <w:p w14:paraId="6C383BE9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R01HL067005</w:t>
      </w:r>
    </w:p>
    <w:p w14:paraId="445F4A1D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06/01/2003 – 07/31/2008</w:t>
      </w:r>
    </w:p>
    <w:p w14:paraId="16AB06BD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National Institutes of Health / National Health, Lung &amp; Blood Institute (NIH/</w:t>
      </w:r>
      <w:proofErr w:type="spellStart"/>
      <w:r w:rsidRPr="009B0C7B">
        <w:rPr>
          <w:rFonts w:ascii="Times New Roman" w:hAnsi="Times New Roman" w:cs="Times New Roman"/>
        </w:rPr>
        <w:t>NHLBI</w:t>
      </w:r>
      <w:proofErr w:type="spellEnd"/>
      <w:r w:rsidRPr="009B0C7B">
        <w:rPr>
          <w:rFonts w:ascii="Times New Roman" w:hAnsi="Times New Roman" w:cs="Times New Roman"/>
        </w:rPr>
        <w:t>)</w:t>
      </w:r>
    </w:p>
    <w:p w14:paraId="3A2E5016" w14:textId="77777777" w:rsidR="007B56B7" w:rsidRPr="009B0C7B" w:rsidRDefault="00452566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$</w:t>
      </w:r>
      <w:r w:rsidR="007B56B7" w:rsidRPr="009B0C7B">
        <w:rPr>
          <w:rFonts w:ascii="Times New Roman" w:hAnsi="Times New Roman" w:cs="Times New Roman"/>
        </w:rPr>
        <w:t>1,327,586</w:t>
      </w:r>
    </w:p>
    <w:p w14:paraId="1DC32427" w14:textId="77777777" w:rsidR="00452566" w:rsidRPr="009B0C7B" w:rsidRDefault="007B56B7" w:rsidP="00452566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Role:</w:t>
      </w:r>
      <w:r w:rsidR="00452566" w:rsidRPr="009B0C7B">
        <w:rPr>
          <w:rFonts w:ascii="Times New Roman" w:hAnsi="Times New Roman" w:cs="Times New Roman"/>
        </w:rPr>
        <w:t xml:space="preserve">  Co-Investigator</w:t>
      </w:r>
    </w:p>
    <w:p w14:paraId="624E9C92" w14:textId="77777777" w:rsidR="007B56B7" w:rsidRPr="009B0C7B" w:rsidRDefault="007B56B7" w:rsidP="00452566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  <w:b/>
        </w:rPr>
        <w:t>Computerized Physical Activity Promotion in Primary Care</w:t>
      </w:r>
    </w:p>
    <w:p w14:paraId="3D40C0E8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  <w:b/>
        </w:rPr>
      </w:pPr>
    </w:p>
    <w:p w14:paraId="78356982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R03HS14105</w:t>
      </w:r>
    </w:p>
    <w:p w14:paraId="341D8947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10/1/2003 – 09/30/2005</w:t>
      </w:r>
    </w:p>
    <w:p w14:paraId="6C2835BE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National Institutes of Health</w:t>
      </w:r>
    </w:p>
    <w:p w14:paraId="5DA2A8C4" w14:textId="77777777" w:rsidR="007B56B7" w:rsidRPr="009B0C7B" w:rsidRDefault="007B56B7" w:rsidP="009108E8">
      <w:pPr>
        <w:ind w:left="2160" w:hanging="21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>$99,998</w:t>
      </w:r>
    </w:p>
    <w:p w14:paraId="44315306" w14:textId="77777777" w:rsidR="006D6924" w:rsidRPr="009B0C7B" w:rsidRDefault="00452566" w:rsidP="006D6924">
      <w:pPr>
        <w:ind w:left="2160" w:hanging="2160"/>
        <w:rPr>
          <w:rFonts w:ascii="Times New Roman" w:hAnsi="Times New Roman" w:cs="Times New Roman"/>
          <w:b/>
          <w:i/>
        </w:rPr>
      </w:pPr>
      <w:r w:rsidRPr="009B0C7B">
        <w:rPr>
          <w:rFonts w:ascii="Times New Roman" w:hAnsi="Times New Roman" w:cs="Times New Roman"/>
        </w:rPr>
        <w:t>Role:</w:t>
      </w:r>
      <w:r w:rsidRPr="009B0C7B">
        <w:rPr>
          <w:rFonts w:ascii="Times New Roman" w:hAnsi="Times New Roman" w:cs="Times New Roman"/>
          <w:b/>
          <w:i/>
        </w:rPr>
        <w:t xml:space="preserve"> Principa</w:t>
      </w:r>
      <w:r w:rsidR="007B56B7" w:rsidRPr="009B0C7B">
        <w:rPr>
          <w:rFonts w:ascii="Times New Roman" w:hAnsi="Times New Roman" w:cs="Times New Roman"/>
          <w:b/>
          <w:i/>
        </w:rPr>
        <w:t>l Investigator</w:t>
      </w:r>
    </w:p>
    <w:p w14:paraId="334AF5A1" w14:textId="77777777" w:rsidR="00805222" w:rsidRPr="009B0C7B" w:rsidRDefault="00805222" w:rsidP="006D6924">
      <w:pPr>
        <w:ind w:left="2160" w:hanging="2160"/>
        <w:rPr>
          <w:rFonts w:ascii="Times New Roman" w:hAnsi="Times New Roman" w:cs="Times New Roman"/>
          <w:b/>
          <w:i/>
        </w:rPr>
      </w:pPr>
      <w:r w:rsidRPr="009B0C7B">
        <w:rPr>
          <w:rFonts w:ascii="Times New Roman" w:hAnsi="Times New Roman" w:cs="Times New Roman"/>
          <w:b/>
        </w:rPr>
        <w:t>Cultural Competency and African Women’s Health Services</w:t>
      </w:r>
    </w:p>
    <w:p w14:paraId="5DBE0345" w14:textId="77777777" w:rsidR="00805222" w:rsidRPr="009B0C7B" w:rsidRDefault="00805222" w:rsidP="009108E8">
      <w:pPr>
        <w:ind w:left="2160" w:hanging="2160"/>
        <w:rPr>
          <w:rFonts w:ascii="Times New Roman" w:hAnsi="Times New Roman" w:cs="Times New Roman"/>
          <w:b/>
        </w:rPr>
      </w:pPr>
    </w:p>
    <w:p w14:paraId="71D277D4" w14:textId="77777777" w:rsidR="008C342D" w:rsidRPr="009B0C7B" w:rsidRDefault="008C342D" w:rsidP="00E82F52">
      <w:pPr>
        <w:ind w:left="1440" w:hanging="1440"/>
        <w:rPr>
          <w:rFonts w:ascii="Times New Roman" w:hAnsi="Times New Roman" w:cs="Times New Roman"/>
          <w:b/>
        </w:rPr>
      </w:pPr>
    </w:p>
    <w:p w14:paraId="006E56EA" w14:textId="77777777" w:rsidR="00D946D9" w:rsidRDefault="00D946D9">
      <w:pPr>
        <w:rPr>
          <w:rFonts w:ascii="Bodoni MT" w:hAnsi="Bodoni MT" w:cs="Times New Roman"/>
          <w:color w:val="FF0000"/>
        </w:rPr>
      </w:pPr>
      <w:r>
        <w:rPr>
          <w:rFonts w:ascii="Bodoni MT" w:hAnsi="Bodoni MT" w:cs="Times New Roman"/>
          <w:color w:val="FF0000"/>
        </w:rPr>
        <w:br w:type="page"/>
      </w:r>
    </w:p>
    <w:p w14:paraId="6D0BB44B" w14:textId="7D640059" w:rsidR="00F13199" w:rsidRPr="00894A5F" w:rsidRDefault="00F13199" w:rsidP="00F131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4A5F">
        <w:rPr>
          <w:rFonts w:ascii="Bodoni MT" w:hAnsi="Bodoni MT" w:cs="Times New Roman"/>
          <w:color w:val="FF0000"/>
        </w:rPr>
        <w:t xml:space="preserve">EXAMPLE OF HOW </w:t>
      </w:r>
      <w:r>
        <w:rPr>
          <w:rFonts w:ascii="Bodoni MT" w:hAnsi="Bodoni MT" w:cs="Times New Roman"/>
          <w:color w:val="FF0000"/>
        </w:rPr>
        <w:t>PRESENTATIONS</w:t>
      </w:r>
      <w:r w:rsidRPr="00894A5F">
        <w:rPr>
          <w:rFonts w:ascii="Bodoni MT" w:hAnsi="Bodoni MT" w:cs="Times New Roman"/>
          <w:color w:val="FF0000"/>
        </w:rPr>
        <w:t xml:space="preserve"> SHOULD BE PRESENTED: SEPARATED BY YEAR</w:t>
      </w:r>
    </w:p>
    <w:p w14:paraId="759D634C" w14:textId="77777777" w:rsidR="00E82F52" w:rsidRPr="00332CDA" w:rsidRDefault="00E82F52" w:rsidP="00E82F52">
      <w:pPr>
        <w:ind w:left="1440" w:hanging="1440"/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PRESENTATIONS</w:t>
      </w:r>
    </w:p>
    <w:p w14:paraId="31F74F20" w14:textId="77777777" w:rsidR="00E82F52" w:rsidRPr="009B0C7B" w:rsidRDefault="00E82F52" w:rsidP="00E82F52">
      <w:pPr>
        <w:ind w:left="1440" w:hanging="144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  <w:b/>
        </w:rPr>
        <w:t>International:</w:t>
      </w:r>
      <w:r w:rsidRPr="009B0C7B">
        <w:rPr>
          <w:rFonts w:ascii="Times New Roman" w:hAnsi="Times New Roman" w:cs="Times New Roman"/>
        </w:rPr>
        <w:t xml:space="preserve">  Conference Symposia, Papers, &amp; Posters</w:t>
      </w:r>
    </w:p>
    <w:p w14:paraId="77A3437B" w14:textId="77777777" w:rsidR="00E82F52" w:rsidRPr="009B0C7B" w:rsidRDefault="00E82F52" w:rsidP="00E82F52">
      <w:pPr>
        <w:ind w:left="1440" w:hanging="1440"/>
        <w:rPr>
          <w:rFonts w:ascii="Times New Roman" w:hAnsi="Times New Roman" w:cs="Times New Roman"/>
        </w:rPr>
      </w:pPr>
    </w:p>
    <w:p w14:paraId="563EA9AA" w14:textId="318F57AC" w:rsidR="00E82F52" w:rsidRPr="009B0C7B" w:rsidRDefault="008E2707" w:rsidP="00E82F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, JM</w:t>
      </w:r>
      <w:r w:rsidR="00E82F52" w:rsidRPr="009B0C7B">
        <w:rPr>
          <w:rFonts w:ascii="Times New Roman" w:hAnsi="Times New Roman" w:cs="Times New Roman"/>
        </w:rPr>
        <w:t>, A process evaluation of two pilot studies to promote communication and physical activity in underserved populations.  30</w:t>
      </w:r>
      <w:r w:rsidR="00E82F52" w:rsidRPr="009B0C7B">
        <w:rPr>
          <w:rFonts w:ascii="Times New Roman" w:hAnsi="Times New Roman" w:cs="Times New Roman"/>
          <w:vertAlign w:val="superscript"/>
        </w:rPr>
        <w:t>th</w:t>
      </w:r>
      <w:r w:rsidR="00E82F52" w:rsidRPr="009B0C7B">
        <w:rPr>
          <w:rFonts w:ascii="Times New Roman" w:hAnsi="Times New Roman" w:cs="Times New Roman"/>
        </w:rPr>
        <w:t xml:space="preserve"> Society of Behavioral Medicine Annual Meeting, Montreal, Canada | March 2009</w:t>
      </w:r>
    </w:p>
    <w:p w14:paraId="3CFFC76F" w14:textId="77777777" w:rsidR="00E82F52" w:rsidRPr="009B0C7B" w:rsidRDefault="00E82F52" w:rsidP="00E82F52">
      <w:pPr>
        <w:rPr>
          <w:rFonts w:ascii="Times New Roman" w:hAnsi="Times New Roman" w:cs="Times New Roman"/>
        </w:rPr>
      </w:pPr>
    </w:p>
    <w:p w14:paraId="48571D67" w14:textId="77777777" w:rsidR="00E82F52" w:rsidRPr="009B0C7B" w:rsidRDefault="00E82F52" w:rsidP="00E82F52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Workshops and Other Presentations</w:t>
      </w:r>
    </w:p>
    <w:p w14:paraId="510FDC26" w14:textId="5A0EB5AE" w:rsidR="00E82F52" w:rsidRPr="009B0C7B" w:rsidRDefault="008E2707" w:rsidP="00E82F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, JM</w:t>
      </w:r>
      <w:r w:rsidR="00E82F52" w:rsidRPr="009B0C7B">
        <w:rPr>
          <w:rFonts w:ascii="Times New Roman" w:hAnsi="Times New Roman" w:cs="Times New Roman"/>
        </w:rPr>
        <w:t>, Methodological Issues in Studying Mental Illness Cross-Culturally, Epidemiology and Field Research Methods for International Research, Umea, Sweden | June, 2000</w:t>
      </w:r>
    </w:p>
    <w:p w14:paraId="2918510A" w14:textId="77777777" w:rsidR="00901FE5" w:rsidRPr="009B0C7B" w:rsidRDefault="00901FE5" w:rsidP="00E82F52">
      <w:pPr>
        <w:rPr>
          <w:rFonts w:ascii="Times New Roman" w:hAnsi="Times New Roman" w:cs="Times New Roman"/>
        </w:rPr>
      </w:pPr>
    </w:p>
    <w:p w14:paraId="465DEAC5" w14:textId="77777777" w:rsidR="00E82F52" w:rsidRPr="00332CDA" w:rsidRDefault="00D56E65" w:rsidP="00E82F52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NATIONAL</w:t>
      </w:r>
    </w:p>
    <w:p w14:paraId="1C045DD0" w14:textId="77777777" w:rsidR="00E82F52" w:rsidRPr="009B0C7B" w:rsidRDefault="00E82F52" w:rsidP="00E82F52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Invited Presentations</w:t>
      </w:r>
    </w:p>
    <w:p w14:paraId="6E8FAAA9" w14:textId="37929590" w:rsidR="00E82F52" w:rsidRPr="009B0C7B" w:rsidRDefault="008E2707" w:rsidP="00E82F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, JM</w:t>
      </w:r>
      <w:r w:rsidR="00E82F52" w:rsidRPr="009B0C7B">
        <w:rPr>
          <w:rFonts w:ascii="Times New Roman" w:hAnsi="Times New Roman" w:cs="Times New Roman"/>
        </w:rPr>
        <w:t>, “Lessons Learned from Refugees</w:t>
      </w:r>
      <w:r w:rsidR="00B7399E" w:rsidRPr="009B0C7B">
        <w:rPr>
          <w:rFonts w:ascii="Times New Roman" w:hAnsi="Times New Roman" w:cs="Times New Roman"/>
        </w:rPr>
        <w:t>.”</w:t>
      </w:r>
      <w:r w:rsidR="00E82F52" w:rsidRPr="009B0C7B">
        <w:rPr>
          <w:rFonts w:ascii="Times New Roman" w:hAnsi="Times New Roman" w:cs="Times New Roman"/>
        </w:rPr>
        <w:t xml:space="preserve"> Society of Teachers of Family Medicine (STFM) Annual Conference, Ft. Lauderdale, FL | April, 2000</w:t>
      </w:r>
    </w:p>
    <w:p w14:paraId="1892F4C8" w14:textId="77777777" w:rsidR="00E82F52" w:rsidRPr="009B0C7B" w:rsidRDefault="00E82F52" w:rsidP="00E82F52">
      <w:pPr>
        <w:rPr>
          <w:rFonts w:ascii="Times New Roman" w:hAnsi="Times New Roman" w:cs="Times New Roman"/>
        </w:rPr>
      </w:pPr>
    </w:p>
    <w:p w14:paraId="5D1C69D5" w14:textId="77777777" w:rsidR="00E82F52" w:rsidRPr="009B0C7B" w:rsidRDefault="00E82F52" w:rsidP="00E82F52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Workshops and Other Presentations</w:t>
      </w:r>
    </w:p>
    <w:p w14:paraId="26150545" w14:textId="67D29BD2" w:rsidR="00E82F52" w:rsidRPr="009B0C7B" w:rsidRDefault="008E2707" w:rsidP="00E82F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, JM</w:t>
      </w:r>
      <w:r w:rsidR="0070073B" w:rsidRPr="009B0C7B">
        <w:rPr>
          <w:rFonts w:ascii="Times New Roman" w:hAnsi="Times New Roman" w:cs="Times New Roman"/>
        </w:rPr>
        <w:t>, “Reflection groups as a tool to fostering resident professional development</w:t>
      </w:r>
      <w:r w:rsidR="00AA0303" w:rsidRPr="009B0C7B">
        <w:rPr>
          <w:rFonts w:ascii="Times New Roman" w:hAnsi="Times New Roman" w:cs="Times New Roman"/>
        </w:rPr>
        <w:t>,”</w:t>
      </w:r>
      <w:r w:rsidR="0070073B" w:rsidRPr="009B0C7B">
        <w:rPr>
          <w:rFonts w:ascii="Times New Roman" w:hAnsi="Times New Roman" w:cs="Times New Roman"/>
        </w:rPr>
        <w:t xml:space="preserve"> Society of Teachers of Family Medicine (STFM) Annual Spring Conference, Ft. Lauderdale, FL | April, 2000</w:t>
      </w:r>
    </w:p>
    <w:p w14:paraId="0F77E955" w14:textId="77777777" w:rsidR="0070073B" w:rsidRPr="009B0C7B" w:rsidRDefault="0070073B" w:rsidP="00E82F52">
      <w:pPr>
        <w:rPr>
          <w:rFonts w:ascii="Times New Roman" w:hAnsi="Times New Roman" w:cs="Times New Roman"/>
        </w:rPr>
      </w:pPr>
    </w:p>
    <w:p w14:paraId="2EBBE7AD" w14:textId="035B15E2" w:rsidR="00E82F52" w:rsidRPr="00332CDA" w:rsidRDefault="00D56E65" w:rsidP="00E82F52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 xml:space="preserve">REGIONAL AND </w:t>
      </w:r>
      <w:r w:rsidR="00F13199" w:rsidRPr="00332CDA">
        <w:rPr>
          <w:rFonts w:ascii="Times New Roman" w:hAnsi="Times New Roman" w:cs="Times New Roman"/>
          <w:b/>
          <w:sz w:val="24"/>
        </w:rPr>
        <w:t>LO</w:t>
      </w:r>
      <w:r w:rsidR="00F13199">
        <w:rPr>
          <w:rFonts w:ascii="Times New Roman" w:hAnsi="Times New Roman" w:cs="Times New Roman"/>
          <w:b/>
          <w:sz w:val="24"/>
        </w:rPr>
        <w:t>CA</w:t>
      </w:r>
      <w:r w:rsidR="00F13199" w:rsidRPr="00332CDA">
        <w:rPr>
          <w:rFonts w:ascii="Times New Roman" w:hAnsi="Times New Roman" w:cs="Times New Roman"/>
          <w:b/>
          <w:sz w:val="24"/>
        </w:rPr>
        <w:t>L</w:t>
      </w:r>
    </w:p>
    <w:p w14:paraId="79B3B521" w14:textId="77777777" w:rsidR="001D6700" w:rsidRPr="009B0C7B" w:rsidRDefault="001D6700" w:rsidP="001D6700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In</w:t>
      </w:r>
      <w:r w:rsidR="00D56E65" w:rsidRPr="009B0C7B">
        <w:rPr>
          <w:rFonts w:ascii="Times New Roman" w:hAnsi="Times New Roman" w:cs="Times New Roman"/>
          <w:b/>
        </w:rPr>
        <w:t>v</w:t>
      </w:r>
      <w:r w:rsidRPr="009B0C7B">
        <w:rPr>
          <w:rFonts w:ascii="Times New Roman" w:hAnsi="Times New Roman" w:cs="Times New Roman"/>
          <w:b/>
        </w:rPr>
        <w:t>ited Presentations</w:t>
      </w:r>
    </w:p>
    <w:p w14:paraId="7E38B8A8" w14:textId="39F84AC2" w:rsidR="00E82F52" w:rsidRPr="009B0C7B" w:rsidRDefault="001D6700" w:rsidP="00E82F52">
      <w:pPr>
        <w:rPr>
          <w:rFonts w:ascii="Times New Roman" w:hAnsi="Times New Roman" w:cs="Times New Roman"/>
          <w:i/>
        </w:rPr>
      </w:pPr>
      <w:r w:rsidRPr="009B0C7B">
        <w:rPr>
          <w:rFonts w:ascii="Times New Roman" w:hAnsi="Times New Roman" w:cs="Times New Roman"/>
        </w:rPr>
        <w:t xml:space="preserve">Jean-Pierre P, </w:t>
      </w:r>
      <w:proofErr w:type="spellStart"/>
      <w:r w:rsidRPr="009B0C7B">
        <w:rPr>
          <w:rFonts w:ascii="Times New Roman" w:hAnsi="Times New Roman" w:cs="Times New Roman"/>
        </w:rPr>
        <w:t>Roscose</w:t>
      </w:r>
      <w:proofErr w:type="spellEnd"/>
      <w:r w:rsidRPr="009B0C7B">
        <w:rPr>
          <w:rFonts w:ascii="Times New Roman" w:hAnsi="Times New Roman" w:cs="Times New Roman"/>
        </w:rPr>
        <w:t>, JA, Morrow</w:t>
      </w:r>
      <w:r w:rsidR="00B92C6D" w:rsidRPr="009B0C7B">
        <w:rPr>
          <w:rFonts w:ascii="Times New Roman" w:hAnsi="Times New Roman" w:cs="Times New Roman"/>
        </w:rPr>
        <w:t>,</w:t>
      </w:r>
      <w:r w:rsidRPr="009B0C7B">
        <w:rPr>
          <w:rFonts w:ascii="Times New Roman" w:hAnsi="Times New Roman" w:cs="Times New Roman"/>
        </w:rPr>
        <w:t xml:space="preserve"> GR, Figueroa-Moseley C,</w:t>
      </w:r>
      <w:r w:rsidR="00716D86" w:rsidRPr="009B0C7B">
        <w:rPr>
          <w:rFonts w:ascii="Times New Roman" w:hAnsi="Times New Roman" w:cs="Times New Roman"/>
        </w:rPr>
        <w:t xml:space="preserve"> </w:t>
      </w:r>
      <w:r w:rsidR="008E2707">
        <w:rPr>
          <w:rFonts w:ascii="Times New Roman" w:hAnsi="Times New Roman" w:cs="Times New Roman"/>
          <w:b/>
          <w:i/>
        </w:rPr>
        <w:t>Doe, JM</w:t>
      </w:r>
      <w:r w:rsidRPr="009B0C7B">
        <w:rPr>
          <w:rFonts w:ascii="Times New Roman" w:hAnsi="Times New Roman" w:cs="Times New Roman"/>
          <w:b/>
          <w:i/>
        </w:rPr>
        <w:t>, “</w:t>
      </w:r>
      <w:r w:rsidRPr="009B0C7B">
        <w:rPr>
          <w:rFonts w:ascii="Times New Roman" w:hAnsi="Times New Roman" w:cs="Times New Roman"/>
        </w:rPr>
        <w:t xml:space="preserve">Understanding socio-demographic predictors of patients’ concerns over understanding their diagnosis and treatment plan:  A </w:t>
      </w:r>
      <w:proofErr w:type="spellStart"/>
      <w:r w:rsidRPr="009B0C7B">
        <w:rPr>
          <w:rFonts w:ascii="Times New Roman" w:hAnsi="Times New Roman" w:cs="Times New Roman"/>
        </w:rPr>
        <w:t>URCC</w:t>
      </w:r>
      <w:proofErr w:type="spellEnd"/>
      <w:r w:rsidRPr="009B0C7B">
        <w:rPr>
          <w:rFonts w:ascii="Times New Roman" w:hAnsi="Times New Roman" w:cs="Times New Roman"/>
        </w:rPr>
        <w:t xml:space="preserve"> </w:t>
      </w:r>
      <w:proofErr w:type="spellStart"/>
      <w:r w:rsidRPr="009B0C7B">
        <w:rPr>
          <w:rFonts w:ascii="Times New Roman" w:hAnsi="Times New Roman" w:cs="Times New Roman"/>
        </w:rPr>
        <w:t>CCPO</w:t>
      </w:r>
      <w:proofErr w:type="spellEnd"/>
      <w:r w:rsidRPr="009B0C7B">
        <w:rPr>
          <w:rFonts w:ascii="Times New Roman" w:hAnsi="Times New Roman" w:cs="Times New Roman"/>
        </w:rPr>
        <w:t xml:space="preserve"> Research Base study</w:t>
      </w:r>
      <w:r w:rsidR="00B7399E" w:rsidRPr="009B0C7B">
        <w:rPr>
          <w:rFonts w:ascii="Times New Roman" w:hAnsi="Times New Roman" w:cs="Times New Roman"/>
        </w:rPr>
        <w:t>.”</w:t>
      </w:r>
      <w:r w:rsidRPr="009B0C7B">
        <w:rPr>
          <w:rFonts w:ascii="Times New Roman" w:hAnsi="Times New Roman" w:cs="Times New Roman"/>
        </w:rPr>
        <w:t xml:space="preserve">  10</w:t>
      </w:r>
      <w:r w:rsidRPr="009B0C7B">
        <w:rPr>
          <w:rFonts w:ascii="Times New Roman" w:hAnsi="Times New Roman" w:cs="Times New Roman"/>
          <w:vertAlign w:val="superscript"/>
        </w:rPr>
        <w:t>th</w:t>
      </w:r>
      <w:r w:rsidRPr="009B0C7B">
        <w:rPr>
          <w:rFonts w:ascii="Times New Roman" w:hAnsi="Times New Roman" w:cs="Times New Roman"/>
        </w:rPr>
        <w:t xml:space="preserve"> Annual Scientific Symposium of the University of </w:t>
      </w:r>
      <w:r w:rsidR="007C1E4C">
        <w:rPr>
          <w:rFonts w:ascii="Times New Roman" w:hAnsi="Times New Roman" w:cs="Times New Roman"/>
        </w:rPr>
        <w:t>Colorado</w:t>
      </w:r>
      <w:r w:rsidRPr="009B0C7B">
        <w:rPr>
          <w:rFonts w:ascii="Times New Roman" w:hAnsi="Times New Roman" w:cs="Times New Roman"/>
        </w:rPr>
        <w:t>, James P. Wilmot Cancer Center | 2005</w:t>
      </w:r>
    </w:p>
    <w:p w14:paraId="61110708" w14:textId="77777777" w:rsidR="00E82F52" w:rsidRPr="009B0C7B" w:rsidRDefault="00E82F52" w:rsidP="00E82F52">
      <w:pPr>
        <w:rPr>
          <w:rFonts w:ascii="Times New Roman" w:hAnsi="Times New Roman" w:cs="Times New Roman"/>
        </w:rPr>
      </w:pPr>
    </w:p>
    <w:p w14:paraId="7126A916" w14:textId="77777777" w:rsidR="00B76D4F" w:rsidRPr="00332CDA" w:rsidRDefault="00B76D4F" w:rsidP="00E82F52">
      <w:pPr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GRAND ROUNDS AND OTHER PRESENTATIONS</w:t>
      </w:r>
    </w:p>
    <w:p w14:paraId="7331B5D6" w14:textId="3F88651C" w:rsidR="00B76D4F" w:rsidRPr="009B0C7B" w:rsidRDefault="008E2707" w:rsidP="00E82F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, JM</w:t>
      </w:r>
      <w:r w:rsidR="00B76D4F" w:rsidRPr="009B0C7B">
        <w:rPr>
          <w:rFonts w:ascii="Times New Roman" w:hAnsi="Times New Roman" w:cs="Times New Roman"/>
          <w:b/>
          <w:i/>
        </w:rPr>
        <w:t>,</w:t>
      </w:r>
      <w:r w:rsidR="00B76D4F" w:rsidRPr="009B0C7B">
        <w:rPr>
          <w:rFonts w:ascii="Times New Roman" w:hAnsi="Times New Roman" w:cs="Times New Roman"/>
        </w:rPr>
        <w:t xml:space="preserve"> “Psychosocial Aspects of Caring for Immigrants and Refugees</w:t>
      </w:r>
      <w:r w:rsidR="00AA0303" w:rsidRPr="009B0C7B">
        <w:rPr>
          <w:rFonts w:ascii="Times New Roman" w:hAnsi="Times New Roman" w:cs="Times New Roman"/>
        </w:rPr>
        <w:t>,”</w:t>
      </w:r>
      <w:r w:rsidR="00B76D4F" w:rsidRPr="009B0C7B">
        <w:rPr>
          <w:rFonts w:ascii="Times New Roman" w:hAnsi="Times New Roman" w:cs="Times New Roman"/>
        </w:rPr>
        <w:t xml:space="preserve"> Department of Family Medicine Grand Rounds, </w:t>
      </w:r>
      <w:r w:rsidR="007C1E4C">
        <w:rPr>
          <w:rFonts w:ascii="Times New Roman" w:hAnsi="Times New Roman" w:cs="Times New Roman"/>
        </w:rPr>
        <w:t>Colorado</w:t>
      </w:r>
      <w:r w:rsidR="00B76D4F" w:rsidRPr="009B0C7B">
        <w:rPr>
          <w:rFonts w:ascii="Times New Roman" w:hAnsi="Times New Roman" w:cs="Times New Roman"/>
        </w:rPr>
        <w:t xml:space="preserve">, </w:t>
      </w:r>
      <w:r w:rsidR="007C1E4C">
        <w:rPr>
          <w:rFonts w:ascii="Times New Roman" w:hAnsi="Times New Roman" w:cs="Times New Roman"/>
        </w:rPr>
        <w:t>CO</w:t>
      </w:r>
      <w:r w:rsidR="00B76D4F" w:rsidRPr="009B0C7B">
        <w:rPr>
          <w:rFonts w:ascii="Times New Roman" w:hAnsi="Times New Roman" w:cs="Times New Roman"/>
        </w:rPr>
        <w:t xml:space="preserve"> | November, 2000</w:t>
      </w:r>
    </w:p>
    <w:p w14:paraId="0BEB3292" w14:textId="77777777" w:rsidR="002774B0" w:rsidRDefault="002774B0" w:rsidP="00A9096C">
      <w:pPr>
        <w:ind w:left="1440" w:hanging="1440"/>
        <w:rPr>
          <w:rFonts w:ascii="Times New Roman" w:hAnsi="Times New Roman" w:cs="Times New Roman"/>
        </w:rPr>
      </w:pPr>
    </w:p>
    <w:p w14:paraId="2408F6CC" w14:textId="77777777" w:rsidR="00D946D9" w:rsidRPr="009B0C7B" w:rsidRDefault="00D946D9" w:rsidP="00A9096C">
      <w:pPr>
        <w:ind w:left="1440" w:hanging="1440"/>
        <w:rPr>
          <w:rFonts w:ascii="Times New Roman" w:hAnsi="Times New Roman" w:cs="Times New Roman"/>
        </w:rPr>
      </w:pPr>
    </w:p>
    <w:p w14:paraId="533ED997" w14:textId="587E019E" w:rsidR="00D946D9" w:rsidRPr="00894A5F" w:rsidRDefault="00D946D9" w:rsidP="00D946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doni MT" w:hAnsi="Bodoni MT" w:cs="Times New Roman"/>
          <w:color w:val="FF0000"/>
        </w:rPr>
      </w:pPr>
      <w:r w:rsidRPr="00894A5F">
        <w:rPr>
          <w:rFonts w:ascii="Bodoni MT" w:hAnsi="Bodoni MT" w:cs="Times New Roman"/>
          <w:color w:val="FF0000"/>
        </w:rPr>
        <w:t xml:space="preserve">EXAMPLE OF HOW </w:t>
      </w:r>
      <w:r>
        <w:rPr>
          <w:rFonts w:ascii="Bodoni MT" w:hAnsi="Bodoni MT" w:cs="Times New Roman"/>
          <w:color w:val="FF0000"/>
        </w:rPr>
        <w:t>PUBLICATIONS</w:t>
      </w:r>
      <w:r w:rsidRPr="00894A5F">
        <w:rPr>
          <w:rFonts w:ascii="Bodoni MT" w:hAnsi="Bodoni MT" w:cs="Times New Roman"/>
          <w:color w:val="FF0000"/>
        </w:rPr>
        <w:t xml:space="preserve"> </w:t>
      </w:r>
      <w:r w:rsidRPr="00894A5F">
        <w:rPr>
          <w:rFonts w:ascii="Bodoni MT" w:hAnsi="Bodoni MT" w:cs="Times New Roman"/>
          <w:color w:val="FF0000"/>
        </w:rPr>
        <w:t>SHOULD BE PRESENTED: SEPARATED BY YEAR</w:t>
      </w:r>
    </w:p>
    <w:p w14:paraId="58FFD1EC" w14:textId="061F325D" w:rsidR="002774B0" w:rsidRPr="00332CDA" w:rsidRDefault="00D946D9" w:rsidP="00A9096C">
      <w:pPr>
        <w:ind w:left="1440" w:hanging="1440"/>
        <w:rPr>
          <w:rFonts w:ascii="Times New Roman" w:hAnsi="Times New Roman" w:cs="Times New Roman"/>
          <w:b/>
          <w:sz w:val="24"/>
        </w:rPr>
      </w:pPr>
      <w:r w:rsidRPr="00332CDA">
        <w:rPr>
          <w:rFonts w:ascii="Times New Roman" w:hAnsi="Times New Roman" w:cs="Times New Roman"/>
          <w:b/>
          <w:sz w:val="24"/>
        </w:rPr>
        <w:t>PUBLI</w:t>
      </w:r>
      <w:r>
        <w:rPr>
          <w:rFonts w:ascii="Times New Roman" w:hAnsi="Times New Roman" w:cs="Times New Roman"/>
          <w:b/>
          <w:sz w:val="24"/>
        </w:rPr>
        <w:t>CA</w:t>
      </w:r>
      <w:r w:rsidRPr="00332CDA">
        <w:rPr>
          <w:rFonts w:ascii="Times New Roman" w:hAnsi="Times New Roman" w:cs="Times New Roman"/>
          <w:b/>
          <w:sz w:val="24"/>
        </w:rPr>
        <w:t>TIONS</w:t>
      </w:r>
    </w:p>
    <w:p w14:paraId="69251E21" w14:textId="77777777" w:rsidR="002774B0" w:rsidRPr="009B0C7B" w:rsidRDefault="002774B0" w:rsidP="00A9096C">
      <w:pPr>
        <w:ind w:left="1440" w:hanging="1440"/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Peer-Reviewed</w:t>
      </w:r>
    </w:p>
    <w:p w14:paraId="5001B832" w14:textId="77777777" w:rsidR="002774B0" w:rsidRPr="009B0C7B" w:rsidRDefault="002774B0" w:rsidP="00A9096C">
      <w:pPr>
        <w:ind w:left="1440" w:hanging="1440"/>
        <w:rPr>
          <w:rFonts w:ascii="Times New Roman" w:hAnsi="Times New Roman" w:cs="Times New Roman"/>
        </w:rPr>
      </w:pPr>
    </w:p>
    <w:p w14:paraId="6D0438B1" w14:textId="0EB15A3F" w:rsidR="002774B0" w:rsidRPr="009B0C7B" w:rsidRDefault="00D946D9" w:rsidP="00D946D9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 JM</w:t>
      </w:r>
      <w:r w:rsidR="002774B0" w:rsidRPr="009B0C7B">
        <w:rPr>
          <w:rFonts w:ascii="Times New Roman" w:hAnsi="Times New Roman" w:cs="Times New Roman"/>
        </w:rPr>
        <w:t>, “</w:t>
      </w:r>
      <w:proofErr w:type="spellStart"/>
      <w:r w:rsidR="002774B0" w:rsidRPr="009B0C7B">
        <w:rPr>
          <w:rFonts w:ascii="Times New Roman" w:hAnsi="Times New Roman" w:cs="Times New Roman"/>
        </w:rPr>
        <w:t>Murug</w:t>
      </w:r>
      <w:proofErr w:type="spellEnd"/>
      <w:r w:rsidR="002774B0" w:rsidRPr="009B0C7B">
        <w:rPr>
          <w:rFonts w:ascii="Times New Roman" w:hAnsi="Times New Roman" w:cs="Times New Roman"/>
        </w:rPr>
        <w:t xml:space="preserve">, </w:t>
      </w:r>
      <w:proofErr w:type="spellStart"/>
      <w:r w:rsidR="002774B0" w:rsidRPr="009B0C7B">
        <w:rPr>
          <w:rFonts w:ascii="Times New Roman" w:hAnsi="Times New Roman" w:cs="Times New Roman"/>
        </w:rPr>
        <w:t>Waali</w:t>
      </w:r>
      <w:proofErr w:type="spellEnd"/>
      <w:r w:rsidR="002774B0" w:rsidRPr="009B0C7B">
        <w:rPr>
          <w:rFonts w:ascii="Times New Roman" w:hAnsi="Times New Roman" w:cs="Times New Roman"/>
        </w:rPr>
        <w:t xml:space="preserve">, and Gini. </w:t>
      </w:r>
      <w:r w:rsidR="00C16B4D" w:rsidRPr="009B0C7B">
        <w:rPr>
          <w:rFonts w:ascii="Times New Roman" w:hAnsi="Times New Roman" w:cs="Times New Roman"/>
        </w:rPr>
        <w:t>“</w:t>
      </w:r>
      <w:r w:rsidR="002774B0" w:rsidRPr="009B0C7B">
        <w:rPr>
          <w:rFonts w:ascii="Times New Roman" w:hAnsi="Times New Roman" w:cs="Times New Roman"/>
        </w:rPr>
        <w:t xml:space="preserve">Expressions of Distress in Refugees from Somalia.”  </w:t>
      </w:r>
      <w:r w:rsidR="002774B0" w:rsidRPr="009B0C7B">
        <w:rPr>
          <w:rFonts w:ascii="Times New Roman" w:hAnsi="Times New Roman" w:cs="Times New Roman"/>
          <w:i/>
        </w:rPr>
        <w:t>Primary</w:t>
      </w:r>
      <w:r w:rsidR="002774B0" w:rsidRPr="009B0C7B">
        <w:rPr>
          <w:rFonts w:ascii="Times New Roman" w:hAnsi="Times New Roman" w:cs="Times New Roman"/>
        </w:rPr>
        <w:t xml:space="preserve"> </w:t>
      </w:r>
      <w:r w:rsidR="002774B0" w:rsidRPr="009B0C7B">
        <w:rPr>
          <w:rFonts w:ascii="Times New Roman" w:hAnsi="Times New Roman" w:cs="Times New Roman"/>
          <w:i/>
        </w:rPr>
        <w:t>Care Companion to the Journal of Clinical Psychiatry.</w:t>
      </w:r>
      <w:r w:rsidR="002774B0" w:rsidRPr="009B0C7B">
        <w:rPr>
          <w:rFonts w:ascii="Times New Roman" w:hAnsi="Times New Roman" w:cs="Times New Roman"/>
        </w:rPr>
        <w:t xml:space="preserve"> 2004; 6(3):119-125</w:t>
      </w:r>
      <w:r w:rsidR="00365397" w:rsidRPr="009B0C7B">
        <w:rPr>
          <w:rFonts w:ascii="Times New Roman" w:hAnsi="Times New Roman" w:cs="Times New Roman"/>
        </w:rPr>
        <w:t>.</w:t>
      </w:r>
    </w:p>
    <w:p w14:paraId="55FFD908" w14:textId="77777777" w:rsidR="002774B0" w:rsidRPr="009B0C7B" w:rsidRDefault="002774B0" w:rsidP="00D946D9">
      <w:pPr>
        <w:ind w:left="360"/>
        <w:rPr>
          <w:rFonts w:ascii="Times New Roman" w:hAnsi="Times New Roman" w:cs="Times New Roman"/>
        </w:rPr>
      </w:pPr>
    </w:p>
    <w:p w14:paraId="5335F620" w14:textId="58C54FC0" w:rsidR="002774B0" w:rsidRPr="009B0C7B" w:rsidRDefault="002774B0" w:rsidP="00D946D9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</w:rPr>
      </w:pPr>
      <w:r w:rsidRPr="009B0C7B">
        <w:rPr>
          <w:rFonts w:ascii="Times New Roman" w:hAnsi="Times New Roman" w:cs="Times New Roman"/>
        </w:rPr>
        <w:t xml:space="preserve">Prudent N, Johnson P, </w:t>
      </w:r>
      <w:r w:rsidR="00D946D9">
        <w:rPr>
          <w:rFonts w:ascii="Times New Roman" w:hAnsi="Times New Roman" w:cs="Times New Roman"/>
          <w:b/>
          <w:i/>
        </w:rPr>
        <w:t>Doe JM</w:t>
      </w:r>
      <w:r w:rsidRPr="009B0C7B">
        <w:rPr>
          <w:rFonts w:ascii="Times New Roman" w:hAnsi="Times New Roman" w:cs="Times New Roman"/>
        </w:rPr>
        <w:t>, Culpepper L., “Attention-deficit, hyperactivity disorder:  Presentation and Management in the Haitian American Child</w:t>
      </w:r>
      <w:r w:rsidRPr="009B0C7B">
        <w:rPr>
          <w:rFonts w:ascii="Times New Roman" w:hAnsi="Times New Roman" w:cs="Times New Roman"/>
          <w:i/>
        </w:rPr>
        <w:t>.”  Primary Care Companion to the Journal of Clinical Psychiatry.</w:t>
      </w:r>
      <w:r w:rsidRPr="009B0C7B">
        <w:rPr>
          <w:rFonts w:ascii="Times New Roman" w:hAnsi="Times New Roman" w:cs="Times New Roman"/>
        </w:rPr>
        <w:t xml:space="preserve"> 2005; 7(4):190-7.</w:t>
      </w:r>
    </w:p>
    <w:p w14:paraId="58300AE1" w14:textId="77777777" w:rsidR="002774B0" w:rsidRPr="009B0C7B" w:rsidRDefault="002774B0" w:rsidP="00D946D9">
      <w:pPr>
        <w:ind w:left="360"/>
        <w:rPr>
          <w:rFonts w:ascii="Times New Roman" w:hAnsi="Times New Roman" w:cs="Times New Roman"/>
        </w:rPr>
      </w:pPr>
    </w:p>
    <w:p w14:paraId="360B8DE3" w14:textId="77777777" w:rsidR="006C2123" w:rsidRPr="009B0C7B" w:rsidRDefault="006C2123" w:rsidP="002774B0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Books and Chapters</w:t>
      </w:r>
    </w:p>
    <w:p w14:paraId="744F1F65" w14:textId="39FA92F3" w:rsidR="006C2123" w:rsidRPr="009B0C7B" w:rsidRDefault="00D946D9" w:rsidP="002774B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 JM</w:t>
      </w:r>
      <w:r w:rsidR="006C2123" w:rsidRPr="009B0C7B">
        <w:rPr>
          <w:rFonts w:ascii="Times New Roman" w:hAnsi="Times New Roman" w:cs="Times New Roman"/>
        </w:rPr>
        <w:t xml:space="preserve">, Quill </w:t>
      </w:r>
      <w:proofErr w:type="spellStart"/>
      <w:r w:rsidR="006C2123" w:rsidRPr="009B0C7B">
        <w:rPr>
          <w:rFonts w:ascii="Times New Roman" w:hAnsi="Times New Roman" w:cs="Times New Roman"/>
        </w:rPr>
        <w:t>TE</w:t>
      </w:r>
      <w:proofErr w:type="spellEnd"/>
      <w:r w:rsidR="006C2123" w:rsidRPr="009B0C7B">
        <w:rPr>
          <w:rFonts w:ascii="Times New Roman" w:hAnsi="Times New Roman" w:cs="Times New Roman"/>
        </w:rPr>
        <w:t>. “Decision-making in Cancer Care</w:t>
      </w:r>
      <w:r w:rsidR="00B7399E" w:rsidRPr="009B0C7B">
        <w:rPr>
          <w:rFonts w:ascii="Times New Roman" w:hAnsi="Times New Roman" w:cs="Times New Roman"/>
        </w:rPr>
        <w:t>.”</w:t>
      </w:r>
      <w:r w:rsidR="006C2123" w:rsidRPr="009B0C7B">
        <w:rPr>
          <w:rFonts w:ascii="Times New Roman" w:hAnsi="Times New Roman" w:cs="Times New Roman"/>
        </w:rPr>
        <w:t xml:space="preserve"> Patient Centered Communication in Cancer Care:  Promoting Healing and Reducing Suffering.  National Cancer Institu</w:t>
      </w:r>
      <w:r w:rsidR="00365397" w:rsidRPr="009B0C7B">
        <w:rPr>
          <w:rFonts w:ascii="Times New Roman" w:hAnsi="Times New Roman" w:cs="Times New Roman"/>
        </w:rPr>
        <w:t>te.  NIH Publication No. 07-625</w:t>
      </w:r>
      <w:r w:rsidR="006C2123" w:rsidRPr="009B0C7B">
        <w:rPr>
          <w:rFonts w:ascii="Times New Roman" w:hAnsi="Times New Roman" w:cs="Times New Roman"/>
        </w:rPr>
        <w:t>.  Bethesda, MD, 2007</w:t>
      </w:r>
      <w:r w:rsidR="00365397" w:rsidRPr="009B0C7B">
        <w:rPr>
          <w:rFonts w:ascii="Times New Roman" w:hAnsi="Times New Roman" w:cs="Times New Roman"/>
        </w:rPr>
        <w:t>.</w:t>
      </w:r>
    </w:p>
    <w:p w14:paraId="7510F28C" w14:textId="77777777" w:rsidR="00D946D9" w:rsidRDefault="00D946D9" w:rsidP="002774B0">
      <w:pPr>
        <w:rPr>
          <w:rFonts w:ascii="Times New Roman" w:hAnsi="Times New Roman" w:cs="Times New Roman"/>
          <w:b/>
        </w:rPr>
      </w:pPr>
    </w:p>
    <w:p w14:paraId="2635D122" w14:textId="77777777" w:rsidR="00D946D9" w:rsidRDefault="00D946D9" w:rsidP="002774B0">
      <w:pPr>
        <w:rPr>
          <w:rFonts w:ascii="Times New Roman" w:hAnsi="Times New Roman" w:cs="Times New Roman"/>
          <w:b/>
        </w:rPr>
      </w:pPr>
    </w:p>
    <w:p w14:paraId="33A60276" w14:textId="77777777" w:rsidR="00944CBB" w:rsidRPr="009B0C7B" w:rsidRDefault="00944CBB" w:rsidP="002774B0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Miscellaneous Publications</w:t>
      </w:r>
    </w:p>
    <w:p w14:paraId="02B9317A" w14:textId="6EDFE037" w:rsidR="00944CBB" w:rsidRPr="009B0C7B" w:rsidRDefault="00D946D9" w:rsidP="002774B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 JM</w:t>
      </w:r>
      <w:r w:rsidR="00944CBB" w:rsidRPr="009B0C7B">
        <w:rPr>
          <w:rFonts w:ascii="Times New Roman" w:hAnsi="Times New Roman" w:cs="Times New Roman"/>
        </w:rPr>
        <w:t>, “Promoting culturally and linguistically competent services in healthcare. {www.document}</w:t>
      </w:r>
      <w:proofErr w:type="gramStart"/>
      <w:r w:rsidR="00944CBB" w:rsidRPr="009B0C7B">
        <w:rPr>
          <w:rFonts w:ascii="Times New Roman" w:hAnsi="Times New Roman" w:cs="Times New Roman"/>
        </w:rPr>
        <w:t>.  URL</w:t>
      </w:r>
      <w:proofErr w:type="gramEnd"/>
      <w:r w:rsidR="00944CBB" w:rsidRPr="009B0C7B">
        <w:rPr>
          <w:rFonts w:ascii="Times New Roman" w:hAnsi="Times New Roman" w:cs="Times New Roman"/>
        </w:rPr>
        <w:t xml:space="preserve"> </w:t>
      </w:r>
      <w:hyperlink r:id="rId9" w:history="1">
        <w:r w:rsidR="00944CBB" w:rsidRPr="009B0C7B">
          <w:rPr>
            <w:rStyle w:val="Hyperlink"/>
            <w:rFonts w:ascii="Times New Roman" w:hAnsi="Times New Roman" w:cs="Times New Roman"/>
          </w:rPr>
          <w:t>http://www.fpa.org</w:t>
        </w:r>
      </w:hyperlink>
      <w:r w:rsidR="00944CBB" w:rsidRPr="009B0C7B">
        <w:rPr>
          <w:rFonts w:ascii="Times New Roman" w:hAnsi="Times New Roman" w:cs="Times New Roman"/>
        </w:rPr>
        <w:t xml:space="preserve"> 2007</w:t>
      </w:r>
      <w:r w:rsidR="00365397" w:rsidRPr="009B0C7B">
        <w:rPr>
          <w:rFonts w:ascii="Times New Roman" w:hAnsi="Times New Roman" w:cs="Times New Roman"/>
        </w:rPr>
        <w:t>.</w:t>
      </w:r>
    </w:p>
    <w:p w14:paraId="0BA7425B" w14:textId="77777777" w:rsidR="000462F8" w:rsidRPr="009B0C7B" w:rsidRDefault="000462F8" w:rsidP="002774B0">
      <w:pPr>
        <w:rPr>
          <w:rFonts w:ascii="Times New Roman" w:hAnsi="Times New Roman" w:cs="Times New Roman"/>
        </w:rPr>
      </w:pPr>
    </w:p>
    <w:p w14:paraId="1C51BB80" w14:textId="77777777" w:rsidR="00944CBB" w:rsidRPr="009B0C7B" w:rsidRDefault="00944CBB" w:rsidP="002774B0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Other Products of Scholarship</w:t>
      </w:r>
    </w:p>
    <w:p w14:paraId="0692EE47" w14:textId="571113DA" w:rsidR="00944CBB" w:rsidRPr="009B0C7B" w:rsidRDefault="008E2707" w:rsidP="002774B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, JM</w:t>
      </w:r>
      <w:r w:rsidR="00944CBB" w:rsidRPr="009B0C7B">
        <w:rPr>
          <w:rFonts w:ascii="Times New Roman" w:hAnsi="Times New Roman" w:cs="Times New Roman"/>
        </w:rPr>
        <w:t>, “Healthy Weight and Wellness Program-Business Plan and Team Training materials.  Curriculum and Manual of Assessments, Workflow, and Operating Procedures.”</w:t>
      </w:r>
    </w:p>
    <w:p w14:paraId="4DCBC5ED" w14:textId="77777777" w:rsidR="00944CBB" w:rsidRPr="009B0C7B" w:rsidRDefault="00944CBB" w:rsidP="002774B0">
      <w:pPr>
        <w:rPr>
          <w:rFonts w:ascii="Times New Roman" w:hAnsi="Times New Roman" w:cs="Times New Roman"/>
        </w:rPr>
      </w:pPr>
    </w:p>
    <w:p w14:paraId="1D74EE6A" w14:textId="61D85A86" w:rsidR="00944CBB" w:rsidRPr="009B0C7B" w:rsidRDefault="008E2707" w:rsidP="002774B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oe, JM</w:t>
      </w:r>
      <w:r w:rsidR="00944CBB" w:rsidRPr="009B0C7B">
        <w:rPr>
          <w:rFonts w:ascii="Times New Roman" w:hAnsi="Times New Roman" w:cs="Times New Roman"/>
        </w:rPr>
        <w:t>, “Staff and Clinician Training Curriculum, A Communication Intervention to Promote Physical Activity in Underserved Populations, Informed by self-determination theory.”</w:t>
      </w:r>
    </w:p>
    <w:p w14:paraId="29EB1FC4" w14:textId="77777777" w:rsidR="00944CBB" w:rsidRPr="009B0C7B" w:rsidRDefault="00944CBB" w:rsidP="002774B0">
      <w:pPr>
        <w:rPr>
          <w:rFonts w:ascii="Times New Roman" w:hAnsi="Times New Roman" w:cs="Times New Roman"/>
        </w:rPr>
      </w:pPr>
    </w:p>
    <w:p w14:paraId="34D61CA2" w14:textId="77777777" w:rsidR="00944CBB" w:rsidRPr="009B0C7B" w:rsidRDefault="00944CBB" w:rsidP="002774B0">
      <w:pPr>
        <w:rPr>
          <w:rFonts w:ascii="Times New Roman" w:hAnsi="Times New Roman" w:cs="Times New Roman"/>
          <w:b/>
        </w:rPr>
      </w:pPr>
      <w:r w:rsidRPr="009B0C7B">
        <w:rPr>
          <w:rFonts w:ascii="Times New Roman" w:hAnsi="Times New Roman" w:cs="Times New Roman"/>
          <w:b/>
        </w:rPr>
        <w:t>Published Abstracts</w:t>
      </w:r>
    </w:p>
    <w:p w14:paraId="151540C8" w14:textId="0B2DBF52" w:rsidR="00DD6A5A" w:rsidRPr="009B0C7B" w:rsidRDefault="00DD6A5A" w:rsidP="00BB3CD2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</w:rPr>
      </w:pPr>
      <w:bookmarkStart w:id="0" w:name="_GoBack"/>
      <w:r w:rsidRPr="009B0C7B">
        <w:rPr>
          <w:rFonts w:ascii="Times New Roman" w:hAnsi="Times New Roman" w:cs="Times New Roman"/>
        </w:rPr>
        <w:t xml:space="preserve">Ryan JL, Jean-Pierre P, </w:t>
      </w:r>
      <w:r w:rsidR="00594BA9">
        <w:rPr>
          <w:rFonts w:ascii="Times New Roman" w:hAnsi="Times New Roman" w:cs="Times New Roman"/>
          <w:b/>
          <w:i/>
        </w:rPr>
        <w:t>Doe</w:t>
      </w:r>
      <w:r w:rsidRPr="009B0C7B">
        <w:rPr>
          <w:rFonts w:ascii="Times New Roman" w:hAnsi="Times New Roman" w:cs="Times New Roman"/>
          <w:b/>
          <w:i/>
        </w:rPr>
        <w:t xml:space="preserve"> J</w:t>
      </w:r>
      <w:r w:rsidR="00594BA9">
        <w:rPr>
          <w:rFonts w:ascii="Times New Roman" w:hAnsi="Times New Roman" w:cs="Times New Roman"/>
          <w:b/>
          <w:i/>
        </w:rPr>
        <w:t>M</w:t>
      </w:r>
      <w:r w:rsidRPr="009B0C7B">
        <w:rPr>
          <w:rFonts w:ascii="Times New Roman" w:hAnsi="Times New Roman" w:cs="Times New Roman"/>
          <w:b/>
          <w:i/>
        </w:rPr>
        <w:t>,</w:t>
      </w:r>
      <w:r w:rsidRPr="009B0C7B">
        <w:rPr>
          <w:rFonts w:ascii="Times New Roman" w:hAnsi="Times New Roman" w:cs="Times New Roman"/>
        </w:rPr>
        <w:t xml:space="preserve"> </w:t>
      </w:r>
      <w:proofErr w:type="spellStart"/>
      <w:r w:rsidRPr="009B0C7B">
        <w:rPr>
          <w:rFonts w:ascii="Times New Roman" w:hAnsi="Times New Roman" w:cs="Times New Roman"/>
        </w:rPr>
        <w:t>Schwartzenberger</w:t>
      </w:r>
      <w:proofErr w:type="spellEnd"/>
      <w:r w:rsidRPr="009B0C7B">
        <w:rPr>
          <w:rFonts w:ascii="Times New Roman" w:hAnsi="Times New Roman" w:cs="Times New Roman"/>
        </w:rPr>
        <w:t xml:space="preserve"> PO, </w:t>
      </w:r>
      <w:proofErr w:type="spellStart"/>
      <w:r w:rsidRPr="009B0C7B">
        <w:rPr>
          <w:rFonts w:ascii="Times New Roman" w:hAnsi="Times New Roman" w:cs="Times New Roman"/>
        </w:rPr>
        <w:t>Cardamone</w:t>
      </w:r>
      <w:proofErr w:type="spellEnd"/>
      <w:r w:rsidRPr="009B0C7B">
        <w:rPr>
          <w:rFonts w:ascii="Times New Roman" w:hAnsi="Times New Roman" w:cs="Times New Roman"/>
        </w:rPr>
        <w:t xml:space="preserve"> J, Scalzo AJ, Morrow GR.  “Self-reported fatigue, memory, and hot flashes potentially contribute to self-reported skin reaction in cancer patients after treatment.”  The Journal of Supportive Care in Cancer | 2006</w:t>
      </w:r>
      <w:r w:rsidR="00365397" w:rsidRPr="009B0C7B">
        <w:rPr>
          <w:rFonts w:ascii="Times New Roman" w:hAnsi="Times New Roman" w:cs="Times New Roman"/>
        </w:rPr>
        <w:t>.</w:t>
      </w:r>
    </w:p>
    <w:bookmarkEnd w:id="0"/>
    <w:p w14:paraId="6B62E888" w14:textId="77777777" w:rsidR="00DD6A5A" w:rsidRPr="009B0C7B" w:rsidRDefault="00DD6A5A" w:rsidP="002774B0">
      <w:pPr>
        <w:rPr>
          <w:rFonts w:ascii="Times New Roman" w:hAnsi="Times New Roman" w:cs="Times New Roman"/>
        </w:rPr>
      </w:pPr>
    </w:p>
    <w:sectPr w:rsidR="00DD6A5A" w:rsidRPr="009B0C7B" w:rsidSect="00947A6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1B41FA" w14:textId="77777777" w:rsidR="007C1E4C" w:rsidRDefault="007C1E4C" w:rsidP="006A3C4C">
      <w:r>
        <w:separator/>
      </w:r>
    </w:p>
  </w:endnote>
  <w:endnote w:type="continuationSeparator" w:id="0">
    <w:p w14:paraId="673DF147" w14:textId="77777777" w:rsidR="007C1E4C" w:rsidRDefault="007C1E4C" w:rsidP="006A3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ADA028" w14:textId="77777777" w:rsidR="00BB3CD2" w:rsidRDefault="00BB3CD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F7A6EB" w14:textId="3AA5DEB0" w:rsidR="007C1E4C" w:rsidRPr="00AA44D2" w:rsidRDefault="007C1E4C">
    <w:pPr>
      <w:pStyle w:val="Footer"/>
      <w:jc w:val="right"/>
      <w:rPr>
        <w:rFonts w:ascii="Times New Roman" w:hAnsi="Times New Roman" w:cs="Times New Roman"/>
      </w:rPr>
    </w:pPr>
  </w:p>
  <w:p w14:paraId="1ECB49EF" w14:textId="77777777" w:rsidR="007C1E4C" w:rsidRDefault="007C1E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7C2AAC" w14:textId="77777777" w:rsidR="00BB3CD2" w:rsidRDefault="00BB3C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2735A4" w14:textId="77777777" w:rsidR="007C1E4C" w:rsidRDefault="007C1E4C" w:rsidP="006A3C4C">
      <w:r>
        <w:separator/>
      </w:r>
    </w:p>
  </w:footnote>
  <w:footnote w:type="continuationSeparator" w:id="0">
    <w:p w14:paraId="7493F5A6" w14:textId="77777777" w:rsidR="007C1E4C" w:rsidRDefault="007C1E4C" w:rsidP="006A3C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E25028" w14:textId="2E7CC126" w:rsidR="00BB3CD2" w:rsidRDefault="00BB3CD2">
    <w:pPr>
      <w:pStyle w:val="Header"/>
    </w:pPr>
    <w:r>
      <w:rPr>
        <w:noProof/>
      </w:rPr>
      <w:pict w14:anchorId="33751A3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719251" o:spid="_x0000_s6146" type="#_x0000_t136" style="position:absolute;margin-left:0;margin-top:0;width:461.85pt;height:197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AF5D9C" w14:textId="1CAFA1E8" w:rsidR="00BB3CD2" w:rsidRDefault="00BB3CD2">
    <w:pPr>
      <w:pStyle w:val="Header"/>
    </w:pPr>
    <w:r>
      <w:rPr>
        <w:noProof/>
      </w:rPr>
      <w:pict w14:anchorId="108A176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719252" o:spid="_x0000_s6147" type="#_x0000_t136" style="position:absolute;margin-left:0;margin-top:0;width:461.85pt;height:197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F72958" w14:textId="62C018D4" w:rsidR="00BB3CD2" w:rsidRDefault="00BB3CD2">
    <w:pPr>
      <w:pStyle w:val="Header"/>
    </w:pPr>
    <w:r>
      <w:rPr>
        <w:noProof/>
      </w:rPr>
      <w:pict w14:anchorId="6BEF9F5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3719250" o:spid="_x0000_s6145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923B7D"/>
    <w:multiLevelType w:val="hybridMultilevel"/>
    <w:tmpl w:val="098472F8"/>
    <w:lvl w:ilvl="0" w:tplc="133888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24A90"/>
    <w:multiLevelType w:val="hybridMultilevel"/>
    <w:tmpl w:val="D256D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4F5C10"/>
    <w:multiLevelType w:val="hybridMultilevel"/>
    <w:tmpl w:val="3AD67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D571F"/>
    <w:multiLevelType w:val="hybridMultilevel"/>
    <w:tmpl w:val="5ABC63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205FF3"/>
    <w:multiLevelType w:val="hybridMultilevel"/>
    <w:tmpl w:val="5EA41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FB184C"/>
    <w:multiLevelType w:val="hybridMultilevel"/>
    <w:tmpl w:val="F46C73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7013D"/>
    <w:multiLevelType w:val="hybridMultilevel"/>
    <w:tmpl w:val="5E985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847D8"/>
    <w:multiLevelType w:val="hybridMultilevel"/>
    <w:tmpl w:val="608665A0"/>
    <w:lvl w:ilvl="0" w:tplc="0409000F">
      <w:start w:val="4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DcwNTY1NDQ1MDNR0lEKTi0uzszPAykwrAUAOXjXAiwAAAA="/>
  </w:docVars>
  <w:rsids>
    <w:rsidRoot w:val="001F000A"/>
    <w:rsid w:val="00012F01"/>
    <w:rsid w:val="000462F8"/>
    <w:rsid w:val="0006196D"/>
    <w:rsid w:val="000700E1"/>
    <w:rsid w:val="00076C61"/>
    <w:rsid w:val="00080DF7"/>
    <w:rsid w:val="000A4A83"/>
    <w:rsid w:val="000B3136"/>
    <w:rsid w:val="000C07E0"/>
    <w:rsid w:val="000F56A2"/>
    <w:rsid w:val="00103CDD"/>
    <w:rsid w:val="00115A3C"/>
    <w:rsid w:val="00126C36"/>
    <w:rsid w:val="001D2174"/>
    <w:rsid w:val="001D6700"/>
    <w:rsid w:val="001D70F4"/>
    <w:rsid w:val="001E35FD"/>
    <w:rsid w:val="001F000A"/>
    <w:rsid w:val="001F24F8"/>
    <w:rsid w:val="00204681"/>
    <w:rsid w:val="00216DFD"/>
    <w:rsid w:val="002203C3"/>
    <w:rsid w:val="00230E55"/>
    <w:rsid w:val="002410AB"/>
    <w:rsid w:val="00250176"/>
    <w:rsid w:val="00251275"/>
    <w:rsid w:val="0026582E"/>
    <w:rsid w:val="00275BBA"/>
    <w:rsid w:val="002774B0"/>
    <w:rsid w:val="002D416F"/>
    <w:rsid w:val="002F3C71"/>
    <w:rsid w:val="00311B63"/>
    <w:rsid w:val="00314D38"/>
    <w:rsid w:val="0032586A"/>
    <w:rsid w:val="00332CDA"/>
    <w:rsid w:val="003369E1"/>
    <w:rsid w:val="00365397"/>
    <w:rsid w:val="0038025D"/>
    <w:rsid w:val="00380B1E"/>
    <w:rsid w:val="003A3D6F"/>
    <w:rsid w:val="003A7079"/>
    <w:rsid w:val="003B74CC"/>
    <w:rsid w:val="003F1EBE"/>
    <w:rsid w:val="003F4069"/>
    <w:rsid w:val="004178C7"/>
    <w:rsid w:val="00430D20"/>
    <w:rsid w:val="00451EA4"/>
    <w:rsid w:val="00452566"/>
    <w:rsid w:val="00476F11"/>
    <w:rsid w:val="0048084D"/>
    <w:rsid w:val="004979C8"/>
    <w:rsid w:val="004C4520"/>
    <w:rsid w:val="004C738C"/>
    <w:rsid w:val="004E302A"/>
    <w:rsid w:val="004E32E6"/>
    <w:rsid w:val="005135F3"/>
    <w:rsid w:val="00525BFC"/>
    <w:rsid w:val="00532932"/>
    <w:rsid w:val="005418CD"/>
    <w:rsid w:val="00552D00"/>
    <w:rsid w:val="00552E4B"/>
    <w:rsid w:val="00563092"/>
    <w:rsid w:val="005912DF"/>
    <w:rsid w:val="00591C34"/>
    <w:rsid w:val="00594BA9"/>
    <w:rsid w:val="005A6614"/>
    <w:rsid w:val="005B0FDE"/>
    <w:rsid w:val="005B74EB"/>
    <w:rsid w:val="005C7279"/>
    <w:rsid w:val="00613147"/>
    <w:rsid w:val="00641A0D"/>
    <w:rsid w:val="00646FD9"/>
    <w:rsid w:val="006611A4"/>
    <w:rsid w:val="006A3C4C"/>
    <w:rsid w:val="006C2123"/>
    <w:rsid w:val="006C25CD"/>
    <w:rsid w:val="006C4FBC"/>
    <w:rsid w:val="006D5F93"/>
    <w:rsid w:val="006D6924"/>
    <w:rsid w:val="006E7DB6"/>
    <w:rsid w:val="0070073B"/>
    <w:rsid w:val="007019EE"/>
    <w:rsid w:val="0071298F"/>
    <w:rsid w:val="00716D86"/>
    <w:rsid w:val="007249AA"/>
    <w:rsid w:val="00737F97"/>
    <w:rsid w:val="00740039"/>
    <w:rsid w:val="007742EC"/>
    <w:rsid w:val="00777A3A"/>
    <w:rsid w:val="007A04CD"/>
    <w:rsid w:val="007B5640"/>
    <w:rsid w:val="007B56B7"/>
    <w:rsid w:val="007C1E4C"/>
    <w:rsid w:val="007C6E42"/>
    <w:rsid w:val="007E73D9"/>
    <w:rsid w:val="00805222"/>
    <w:rsid w:val="0086636D"/>
    <w:rsid w:val="0088086C"/>
    <w:rsid w:val="00887F7C"/>
    <w:rsid w:val="00891873"/>
    <w:rsid w:val="00894A5F"/>
    <w:rsid w:val="008B59F8"/>
    <w:rsid w:val="008C342D"/>
    <w:rsid w:val="008D204A"/>
    <w:rsid w:val="008E2707"/>
    <w:rsid w:val="008E37C3"/>
    <w:rsid w:val="008F574B"/>
    <w:rsid w:val="00901FE5"/>
    <w:rsid w:val="009108E8"/>
    <w:rsid w:val="00925103"/>
    <w:rsid w:val="00944CBB"/>
    <w:rsid w:val="00947A6F"/>
    <w:rsid w:val="009504DE"/>
    <w:rsid w:val="00961E5C"/>
    <w:rsid w:val="009667DB"/>
    <w:rsid w:val="009B0C7B"/>
    <w:rsid w:val="009C44C5"/>
    <w:rsid w:val="009F02D1"/>
    <w:rsid w:val="00A13C97"/>
    <w:rsid w:val="00A27C9D"/>
    <w:rsid w:val="00A43242"/>
    <w:rsid w:val="00A472DD"/>
    <w:rsid w:val="00A61B22"/>
    <w:rsid w:val="00A77087"/>
    <w:rsid w:val="00A9096C"/>
    <w:rsid w:val="00A944D9"/>
    <w:rsid w:val="00A975DB"/>
    <w:rsid w:val="00AA0303"/>
    <w:rsid w:val="00AA44D2"/>
    <w:rsid w:val="00B5408C"/>
    <w:rsid w:val="00B7399E"/>
    <w:rsid w:val="00B76948"/>
    <w:rsid w:val="00B76D4F"/>
    <w:rsid w:val="00B777BC"/>
    <w:rsid w:val="00B86857"/>
    <w:rsid w:val="00B92C6D"/>
    <w:rsid w:val="00BA4A6F"/>
    <w:rsid w:val="00BB3C1F"/>
    <w:rsid w:val="00BB3CD2"/>
    <w:rsid w:val="00BE7195"/>
    <w:rsid w:val="00BF62C7"/>
    <w:rsid w:val="00C00C51"/>
    <w:rsid w:val="00C16B4D"/>
    <w:rsid w:val="00C2278B"/>
    <w:rsid w:val="00C72617"/>
    <w:rsid w:val="00CA0FF1"/>
    <w:rsid w:val="00CA2367"/>
    <w:rsid w:val="00CC491C"/>
    <w:rsid w:val="00CC51E0"/>
    <w:rsid w:val="00CD4C79"/>
    <w:rsid w:val="00CF1BD1"/>
    <w:rsid w:val="00CF21BA"/>
    <w:rsid w:val="00CF2B83"/>
    <w:rsid w:val="00D353DF"/>
    <w:rsid w:val="00D40112"/>
    <w:rsid w:val="00D479AC"/>
    <w:rsid w:val="00D5057F"/>
    <w:rsid w:val="00D5629D"/>
    <w:rsid w:val="00D56E65"/>
    <w:rsid w:val="00D65D95"/>
    <w:rsid w:val="00D84F9F"/>
    <w:rsid w:val="00D946D9"/>
    <w:rsid w:val="00DB2077"/>
    <w:rsid w:val="00DD0267"/>
    <w:rsid w:val="00DD20CB"/>
    <w:rsid w:val="00DD61F4"/>
    <w:rsid w:val="00DD6A5A"/>
    <w:rsid w:val="00E16056"/>
    <w:rsid w:val="00E26642"/>
    <w:rsid w:val="00E64EFA"/>
    <w:rsid w:val="00E758CD"/>
    <w:rsid w:val="00E82F52"/>
    <w:rsid w:val="00EA141D"/>
    <w:rsid w:val="00EB0E7A"/>
    <w:rsid w:val="00ED3F2C"/>
    <w:rsid w:val="00EF4A64"/>
    <w:rsid w:val="00F006B9"/>
    <w:rsid w:val="00F0414D"/>
    <w:rsid w:val="00F13199"/>
    <w:rsid w:val="00F321C4"/>
    <w:rsid w:val="00F34B29"/>
    <w:rsid w:val="00F367E1"/>
    <w:rsid w:val="00F60102"/>
    <w:rsid w:val="00FA56BA"/>
    <w:rsid w:val="00FA5C4E"/>
    <w:rsid w:val="00FB704C"/>
    <w:rsid w:val="00FB73EE"/>
    <w:rsid w:val="00FC37D9"/>
    <w:rsid w:val="00FC4FF9"/>
    <w:rsid w:val="00FE3285"/>
    <w:rsid w:val="00FE5B0C"/>
    <w:rsid w:val="00FF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8"/>
    <o:shapelayout v:ext="edit">
      <o:idmap v:ext="edit" data="1"/>
    </o:shapelayout>
  </w:shapeDefaults>
  <w:decimalSymbol w:val="."/>
  <w:listSeparator w:val=","/>
  <w14:docId w14:val="4EFFB6DC"/>
  <w15:docId w15:val="{5B1C80B0-5CAC-49BD-A5CA-3D1CCF9E5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000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3C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C4C"/>
  </w:style>
  <w:style w:type="paragraph" w:styleId="Footer">
    <w:name w:val="footer"/>
    <w:basedOn w:val="Normal"/>
    <w:link w:val="FooterChar"/>
    <w:uiPriority w:val="99"/>
    <w:unhideWhenUsed/>
    <w:rsid w:val="006A3C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C4C"/>
  </w:style>
  <w:style w:type="paragraph" w:styleId="BalloonText">
    <w:name w:val="Balloon Text"/>
    <w:basedOn w:val="Normal"/>
    <w:link w:val="BalloonTextChar"/>
    <w:uiPriority w:val="99"/>
    <w:semiHidden/>
    <w:unhideWhenUsed/>
    <w:rsid w:val="006A3C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C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57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777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7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7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7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7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8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fpa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CA5023-E685-4625-949E-EA19738E2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1630</Words>
  <Characters>929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rison, Regina</dc:creator>
  <cp:lastModifiedBy>Waters, Kristen M</cp:lastModifiedBy>
  <cp:revision>10</cp:revision>
  <cp:lastPrinted>2016-04-15T18:44:00Z</cp:lastPrinted>
  <dcterms:created xsi:type="dcterms:W3CDTF">2017-06-14T15:51:00Z</dcterms:created>
  <dcterms:modified xsi:type="dcterms:W3CDTF">2017-09-13T20:33:00Z</dcterms:modified>
</cp:coreProperties>
</file>